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BE4786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BE4786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BE4786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BE4786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50657B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50657B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BE4786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BE4786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BE4786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BE4786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BE4786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E4786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BE4786"/>
        </w:tc>
      </w:tr>
      <w:tr w:rsidR="00140CDB" w:rsidRPr="0050657B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BE4786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BE4786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50657B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BE4786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08C98C75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314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119F13A4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Ricardo dos Santos Franco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7C075AF1" w:rsidR="00F947B7" w:rsidRPr="007A1856" w:rsidRDefault="00B71D51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756</w:t>
                  </w:r>
                </w:p>
              </w:tc>
              <w:tc>
                <w:tcPr>
                  <w:tcW w:w="6399" w:type="dxa"/>
                </w:tcPr>
                <w:p w14:paraId="3C535297" w14:textId="1DB341CB" w:rsidR="00F947B7" w:rsidRPr="007A1856" w:rsidRDefault="00B71D51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Henrique Homem Pereira Henriques</w:t>
                  </w: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BE4786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p w14:paraId="3491651F" w14:textId="77777777" w:rsidR="00361A5F" w:rsidRPr="00467A43" w:rsidRDefault="00361A5F" w:rsidP="00361A5F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98"/>
        <w:gridCol w:w="7435"/>
      </w:tblGrid>
      <w:tr w:rsidR="00361A5F" w:rsidRPr="00C277C3" w14:paraId="5DB45BB2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8E1380B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32FD96A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361A5F" w:rsidRPr="0050657B" w14:paraId="7E9EC173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2EB19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604E0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informações do footer</w:t>
            </w:r>
          </w:p>
        </w:tc>
      </w:tr>
      <w:tr w:rsidR="00361A5F" w:rsidRPr="0050657B" w14:paraId="1AECAB6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067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45CD9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ooter de todas as páginas excepto Home page</w:t>
            </w:r>
          </w:p>
        </w:tc>
      </w:tr>
      <w:tr w:rsidR="00361A5F" w:rsidRPr="00C277C3" w14:paraId="403CBA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77E22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2B2525" w14:textId="16A00E71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50657B" w14:paraId="51391FA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C809E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32141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pode demorar mais algum tempo a encontrar os links que pretende no footer pois terá de encontrar primeiro o local onde expandir o footer</w:t>
            </w:r>
          </w:p>
        </w:tc>
      </w:tr>
      <w:tr w:rsidR="00361A5F" w:rsidRPr="00EC439D" w14:paraId="3C6B8C0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0221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A8665B" w14:textId="77777777" w:rsidR="00361A5F" w:rsidRPr="00EC439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  <w:r w:rsidRPr="00EC439D">
              <w:rPr>
                <w:bCs/>
                <w:sz w:val="16"/>
                <w:szCs w:val="16"/>
                <w:lang w:val="pt-PT" w:eastAsia="ar-SA"/>
              </w:rPr>
              <w:t xml:space="preserve"> </w:t>
            </w:r>
          </w:p>
        </w:tc>
      </w:tr>
      <w:tr w:rsidR="00361A5F" w:rsidRPr="00A57CB6" w14:paraId="7DD5552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E7894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18A9DD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1AE97AD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2FDD0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3E5FAE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50657B" w14:paraId="0DEAB10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1A61C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25B05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Manter o footer expandido como está na Home page</w:t>
            </w:r>
          </w:p>
        </w:tc>
      </w:tr>
      <w:tr w:rsidR="00361A5F" w:rsidRPr="0050657B" w14:paraId="46169FE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97297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1DDF91" w14:textId="77777777" w:rsidR="00361A5F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0" w:history="1">
              <w:r w:rsidR="00361A5F" w:rsidRPr="00EA3340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PAk2KXdTxLk3g0dRnp70ABIpUUQXYFA6pvjsHJneGU-w?e=YUcjw3</w:t>
              </w:r>
            </w:hyperlink>
          </w:p>
        </w:tc>
      </w:tr>
    </w:tbl>
    <w:p w14:paraId="6D016623" w14:textId="77777777" w:rsidR="00361A5F" w:rsidRDefault="00361A5F" w:rsidP="00361A5F">
      <w:pPr>
        <w:spacing w:after="0"/>
        <w:rPr>
          <w:lang w:val="pt-PT"/>
        </w:rPr>
      </w:pPr>
    </w:p>
    <w:p w14:paraId="69B84B44" w14:textId="730EC07E" w:rsidR="00361A5F" w:rsidRDefault="00361A5F" w:rsidP="00361A5F">
      <w:pPr>
        <w:spacing w:after="0"/>
        <w:rPr>
          <w:lang w:val="pt-PT"/>
        </w:rPr>
      </w:pPr>
    </w:p>
    <w:p w14:paraId="17FB9F95" w14:textId="2B25C9B5" w:rsidR="00B71D51" w:rsidRDefault="00B71D51" w:rsidP="00361A5F">
      <w:pPr>
        <w:spacing w:after="0"/>
        <w:rPr>
          <w:lang w:val="pt-PT"/>
        </w:rPr>
      </w:pPr>
    </w:p>
    <w:p w14:paraId="63B7EF88" w14:textId="226D18E3" w:rsidR="00B71D51" w:rsidRDefault="00B71D51" w:rsidP="00361A5F">
      <w:pPr>
        <w:spacing w:after="0"/>
        <w:rPr>
          <w:lang w:val="pt-PT"/>
        </w:rPr>
      </w:pPr>
    </w:p>
    <w:p w14:paraId="4E608632" w14:textId="6808FBD0" w:rsidR="00B71D51" w:rsidRDefault="00B71D51" w:rsidP="00361A5F">
      <w:pPr>
        <w:spacing w:after="0"/>
        <w:rPr>
          <w:lang w:val="pt-PT"/>
        </w:rPr>
      </w:pPr>
    </w:p>
    <w:p w14:paraId="3BB137A0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7246D99E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E2C67F6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89D36A9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361A5F" w:rsidRPr="0050657B" w14:paraId="2C0BFA7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1775A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08D62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link, deslizar pela página e tentar clicar no botão de “voltar para cima”</w:t>
            </w:r>
          </w:p>
        </w:tc>
      </w:tr>
      <w:tr w:rsidR="00361A5F" w:rsidRPr="0050657B" w14:paraId="1CDB6D8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93B9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38F9F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Parte inferior da tela </w:t>
            </w:r>
            <w:hyperlink r:id="rId11" w:history="1">
              <w:r w:rsidRPr="001C1E5D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www.laredoute.pt/shp/moveis.aspx</w:t>
              </w:r>
            </w:hyperlink>
          </w:p>
        </w:tc>
      </w:tr>
      <w:tr w:rsidR="00361A5F" w:rsidRPr="00020271" w14:paraId="02E7E61A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494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BD0EA7" w14:textId="6BCE96D2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50657B" w14:paraId="102816B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3273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47CE3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ter controlo total do sistema</w:t>
            </w:r>
          </w:p>
        </w:tc>
      </w:tr>
      <w:tr w:rsidR="00361A5F" w:rsidRPr="00C277C3" w14:paraId="401187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FD175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74634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324805F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889BE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D2F68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82E83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1895D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382D4C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50657B" w14:paraId="29CF5F9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BCCB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98465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o valor de z-index de cada um dos elementos</w:t>
            </w:r>
          </w:p>
        </w:tc>
      </w:tr>
      <w:tr w:rsidR="00361A5F" w:rsidRPr="0050657B" w14:paraId="0728192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3939BA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C6D6B8" w14:textId="77777777" w:rsidR="00361A5F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2" w:history="1">
              <w:r w:rsidR="00361A5F" w:rsidRPr="00EA3340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bWklTHGkZEusz2T-FSBeABuMmBKj8Zv-7KB0X9DA8YxA?e=bhZ85u</w:t>
              </w:r>
            </w:hyperlink>
          </w:p>
        </w:tc>
      </w:tr>
    </w:tbl>
    <w:p w14:paraId="2859AB83" w14:textId="77777777" w:rsidR="00361A5F" w:rsidRDefault="00361A5F" w:rsidP="00361A5F">
      <w:pPr>
        <w:spacing w:after="0"/>
        <w:rPr>
          <w:lang w:val="pt-PT"/>
        </w:rPr>
      </w:pPr>
    </w:p>
    <w:p w14:paraId="131578DD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9"/>
        <w:gridCol w:w="7554"/>
      </w:tblGrid>
      <w:tr w:rsidR="00361A5F" w:rsidRPr="00C277C3" w14:paraId="415CD4E9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CA7992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7A6B43A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3</w:t>
            </w:r>
          </w:p>
        </w:tc>
      </w:tr>
      <w:tr w:rsidR="00361A5F" w:rsidRPr="0050657B" w14:paraId="153E37CB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60BF3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939EC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à página Home através do telemóvel e deslizar pela página</w:t>
            </w:r>
          </w:p>
        </w:tc>
      </w:tr>
      <w:tr w:rsidR="00361A5F" w:rsidRPr="00A57CB6" w14:paraId="05F037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EF2CE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998E2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Home</w:t>
            </w:r>
          </w:p>
        </w:tc>
      </w:tr>
      <w:tr w:rsidR="00361A5F" w:rsidRPr="00C277C3" w14:paraId="7F2E2B7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8A493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27211D" w14:textId="1401F11D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50657B" w14:paraId="47BC9DA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6CE4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641D1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O texto fica cortado e não é possivel ver algumas palavras </w:t>
            </w:r>
          </w:p>
        </w:tc>
      </w:tr>
      <w:tr w:rsidR="00361A5F" w:rsidRPr="00C277C3" w14:paraId="47BE4F5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F9B0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FB5A2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60ACB1B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6162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D427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69C8F0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AA08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5C6BB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50657B" w14:paraId="2F008F8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74FE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30A39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padding do lado esquerdo</w:t>
            </w:r>
          </w:p>
        </w:tc>
      </w:tr>
      <w:tr w:rsidR="00361A5F" w:rsidRPr="0050657B" w14:paraId="39CAE79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38F06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0F1DD7D" w14:textId="77777777" w:rsidR="00361A5F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3" w:history="1">
              <w:r w:rsidR="00361A5F" w:rsidRPr="00EA3340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hArNA7DpZKkp6m5bZymVcB4fYcfGNLRXUyLGxoBXzzyA?e=uenodm</w:t>
              </w:r>
            </w:hyperlink>
          </w:p>
        </w:tc>
      </w:tr>
    </w:tbl>
    <w:p w14:paraId="38245EC2" w14:textId="77777777" w:rsidR="00361A5F" w:rsidRDefault="00361A5F" w:rsidP="00361A5F">
      <w:pPr>
        <w:spacing w:after="0"/>
        <w:rPr>
          <w:lang w:val="pt-PT"/>
        </w:rPr>
      </w:pPr>
    </w:p>
    <w:p w14:paraId="66540174" w14:textId="77777777" w:rsidR="00361A5F" w:rsidRDefault="00361A5F" w:rsidP="00361A5F">
      <w:pPr>
        <w:spacing w:after="0"/>
        <w:rPr>
          <w:lang w:val="pt-PT"/>
        </w:rPr>
      </w:pPr>
    </w:p>
    <w:p w14:paraId="3FC8BC32" w14:textId="77777777" w:rsidR="00361A5F" w:rsidRDefault="00361A5F" w:rsidP="00361A5F">
      <w:pPr>
        <w:spacing w:after="0"/>
        <w:rPr>
          <w:lang w:val="pt-PT"/>
        </w:rPr>
      </w:pPr>
    </w:p>
    <w:p w14:paraId="12E8AA13" w14:textId="77777777" w:rsidR="00361A5F" w:rsidRDefault="00361A5F" w:rsidP="00361A5F">
      <w:pPr>
        <w:spacing w:after="0"/>
        <w:rPr>
          <w:lang w:val="pt-PT"/>
        </w:rPr>
      </w:pPr>
    </w:p>
    <w:p w14:paraId="02D16190" w14:textId="77777777" w:rsidR="00361A5F" w:rsidRDefault="00361A5F" w:rsidP="00361A5F">
      <w:pPr>
        <w:spacing w:after="0"/>
        <w:rPr>
          <w:lang w:val="pt-PT"/>
        </w:rPr>
      </w:pPr>
    </w:p>
    <w:p w14:paraId="35988FCE" w14:textId="77777777" w:rsidR="00361A5F" w:rsidRDefault="00361A5F" w:rsidP="00361A5F">
      <w:pPr>
        <w:spacing w:after="0"/>
        <w:rPr>
          <w:lang w:val="pt-PT"/>
        </w:rPr>
      </w:pPr>
    </w:p>
    <w:p w14:paraId="38D1980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A52A54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BC2D668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CA829A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4</w:t>
            </w:r>
          </w:p>
        </w:tc>
      </w:tr>
      <w:tr w:rsidR="00361A5F" w:rsidRPr="0050657B" w14:paraId="7C0FEFF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BD58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5ABCF5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qualquer página com a opção de pesquisar através do telemóvel e inserir texto na caixa de pesquisa</w:t>
            </w:r>
          </w:p>
        </w:tc>
      </w:tr>
      <w:tr w:rsidR="00361A5F" w:rsidRPr="00A57CB6" w14:paraId="16140F6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51B2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9FE4A9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ão de pesquisa </w:t>
            </w:r>
          </w:p>
        </w:tc>
      </w:tr>
      <w:tr w:rsidR="00361A5F" w:rsidRPr="00020271" w14:paraId="295358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9F74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32FE51" w14:textId="1E7B229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50657B" w14:paraId="558C2E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67757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36EB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não consegue pesquisar clicando no botão, logo o utilizador não tem o controlo total</w:t>
            </w:r>
          </w:p>
        </w:tc>
      </w:tr>
      <w:tr w:rsidR="00361A5F" w:rsidRPr="00C277C3" w14:paraId="6EDEC7C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D4C5F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BCAA51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52FBCF1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A416A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0514CC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</w:p>
        </w:tc>
      </w:tr>
      <w:tr w:rsidR="00361A5F" w:rsidRPr="00C277C3" w14:paraId="4A1F419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45993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140C0F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50657B" w14:paraId="1CBA2A2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2402C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8BDD6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mover o botão de “Apagar o texto” ‘X’</w:t>
            </w:r>
          </w:p>
        </w:tc>
      </w:tr>
      <w:tr w:rsidR="00361A5F" w:rsidRPr="0050657B" w14:paraId="7E4285A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EF59A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4F4CCF" w14:textId="77777777" w:rsidR="00361A5F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4" w:history="1">
              <w:r w:rsidR="00361A5F" w:rsidRPr="008F210C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V0Iq7VyZVBs680rNn3-W4BvGTcHT1kSnL00gQOMnefuw?e=F5vB9P</w:t>
              </w:r>
            </w:hyperlink>
          </w:p>
        </w:tc>
      </w:tr>
    </w:tbl>
    <w:p w14:paraId="590F2E04" w14:textId="77777777" w:rsidR="00361A5F" w:rsidRDefault="00361A5F" w:rsidP="00361A5F">
      <w:pPr>
        <w:spacing w:after="0"/>
        <w:rPr>
          <w:lang w:val="pt-PT"/>
        </w:rPr>
      </w:pPr>
    </w:p>
    <w:p w14:paraId="36652625" w14:textId="46014349" w:rsidR="00361A5F" w:rsidRDefault="00361A5F" w:rsidP="00361A5F">
      <w:pPr>
        <w:spacing w:after="0"/>
        <w:rPr>
          <w:lang w:val="pt-PT"/>
        </w:rPr>
      </w:pPr>
    </w:p>
    <w:p w14:paraId="397F142C" w14:textId="5B35AEDB" w:rsidR="00B71D51" w:rsidRDefault="00B71D51" w:rsidP="00361A5F">
      <w:pPr>
        <w:spacing w:after="0"/>
        <w:rPr>
          <w:lang w:val="pt-PT"/>
        </w:rPr>
      </w:pPr>
    </w:p>
    <w:p w14:paraId="3581DD5A" w14:textId="52159EB6" w:rsidR="00B71D51" w:rsidRDefault="00B71D51" w:rsidP="00361A5F">
      <w:pPr>
        <w:spacing w:after="0"/>
        <w:rPr>
          <w:lang w:val="pt-PT"/>
        </w:rPr>
      </w:pPr>
    </w:p>
    <w:p w14:paraId="22767DDE" w14:textId="36C767A5" w:rsidR="00B71D51" w:rsidRDefault="00B71D51" w:rsidP="00361A5F">
      <w:pPr>
        <w:spacing w:after="0"/>
        <w:rPr>
          <w:lang w:val="pt-PT"/>
        </w:rPr>
      </w:pPr>
    </w:p>
    <w:p w14:paraId="1ADFEF0C" w14:textId="1BE26B7D" w:rsidR="00B71D51" w:rsidRDefault="00B71D51" w:rsidP="00361A5F">
      <w:pPr>
        <w:spacing w:after="0"/>
        <w:rPr>
          <w:lang w:val="pt-PT"/>
        </w:rPr>
      </w:pPr>
    </w:p>
    <w:p w14:paraId="584262DD" w14:textId="05D7AAEE" w:rsidR="00B71D51" w:rsidRDefault="00B71D51" w:rsidP="00361A5F">
      <w:pPr>
        <w:spacing w:after="0"/>
        <w:rPr>
          <w:lang w:val="pt-PT"/>
        </w:rPr>
      </w:pPr>
    </w:p>
    <w:p w14:paraId="3DC51C7E" w14:textId="4DE2D1CF" w:rsidR="00B71D51" w:rsidRDefault="00B71D51" w:rsidP="00361A5F">
      <w:pPr>
        <w:spacing w:after="0"/>
        <w:rPr>
          <w:lang w:val="pt-PT"/>
        </w:rPr>
      </w:pPr>
    </w:p>
    <w:p w14:paraId="1197C958" w14:textId="0713F1F7" w:rsidR="00B71D51" w:rsidRDefault="00B71D51" w:rsidP="00361A5F">
      <w:pPr>
        <w:spacing w:after="0"/>
        <w:rPr>
          <w:lang w:val="pt-PT"/>
        </w:rPr>
      </w:pPr>
    </w:p>
    <w:p w14:paraId="23363EAA" w14:textId="77777777" w:rsidR="00B71D51" w:rsidRDefault="00B71D51" w:rsidP="00361A5F">
      <w:pPr>
        <w:spacing w:after="0"/>
        <w:rPr>
          <w:lang w:val="pt-PT"/>
        </w:rPr>
      </w:pPr>
    </w:p>
    <w:p w14:paraId="61753959" w14:textId="77777777" w:rsidR="00361A5F" w:rsidRDefault="00361A5F" w:rsidP="00361A5F">
      <w:pPr>
        <w:spacing w:after="0"/>
        <w:rPr>
          <w:lang w:val="pt-PT"/>
        </w:rPr>
      </w:pPr>
    </w:p>
    <w:p w14:paraId="6925F85A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E894971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B5798C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04DC6D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5</w:t>
            </w:r>
          </w:p>
        </w:tc>
      </w:tr>
      <w:tr w:rsidR="00361A5F" w:rsidRPr="0050657B" w14:paraId="60E90B2D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D35A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31A08C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fim da página e clicar no texto “Ajuda”</w:t>
            </w:r>
          </w:p>
        </w:tc>
      </w:tr>
      <w:tr w:rsidR="00361A5F" w:rsidRPr="0050657B" w14:paraId="2ADCD7E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5EA1E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75EB9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im das páginas onde diz “Ajuda”</w:t>
            </w:r>
          </w:p>
        </w:tc>
      </w:tr>
      <w:tr w:rsidR="00361A5F" w:rsidRPr="00020271" w14:paraId="6AB48C3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547C8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3A5AA7" w14:textId="77056AF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1</w:t>
            </w:r>
            <w:r w:rsidR="00020271" w:rsidRPr="00020271">
              <w:rPr>
                <w:sz w:val="16"/>
                <w:szCs w:val="16"/>
                <w:lang w:val="pt-PT"/>
              </w:rPr>
              <w:t>-Tornar o estado do sistema visível</w:t>
            </w:r>
          </w:p>
        </w:tc>
      </w:tr>
      <w:tr w:rsidR="00361A5F" w:rsidRPr="0050657B" w14:paraId="4245571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3E1C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A8D02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botão de ajuda não disponibiliza informação suficiente sobre quanto tempo irá demorar a ajuda e às vezes não despulta nenhuma ação</w:t>
            </w:r>
          </w:p>
        </w:tc>
      </w:tr>
      <w:tr w:rsidR="00361A5F" w:rsidRPr="00C277C3" w14:paraId="2139EA1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2B8DD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ED1B3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60D6969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7524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7C04F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60B0398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5D426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C85D4D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3CBDDE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CA33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2F9D9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dicionar informações adicionais </w:t>
            </w:r>
          </w:p>
        </w:tc>
      </w:tr>
      <w:tr w:rsidR="00361A5F" w:rsidRPr="0050657B" w14:paraId="054802D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AFF993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AA69FAA" w14:textId="77777777" w:rsidR="00361A5F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5" w:history="1">
              <w:r w:rsidR="00361A5F" w:rsidRPr="0085089C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u0i_1KulxEkm36vTCg3UwB_MegCjLfi-p0T1Fgerk0Jw?e=0cHM7u</w:t>
              </w:r>
            </w:hyperlink>
          </w:p>
        </w:tc>
      </w:tr>
    </w:tbl>
    <w:p w14:paraId="36A0DF66" w14:textId="77777777" w:rsidR="00361A5F" w:rsidRDefault="00361A5F" w:rsidP="00361A5F">
      <w:pPr>
        <w:spacing w:after="0"/>
        <w:rPr>
          <w:lang w:val="pt-PT"/>
        </w:rPr>
      </w:pPr>
    </w:p>
    <w:p w14:paraId="54A70CDE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D3A3D59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7A57F0F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083732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6</w:t>
            </w:r>
          </w:p>
        </w:tc>
      </w:tr>
      <w:tr w:rsidR="00361A5F" w:rsidRPr="0050657B" w14:paraId="55D61805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50646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28EB4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50657B" w14:paraId="7154709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6457F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8EE0D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C277C3" w14:paraId="0CF0E1A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064E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DC3BDA" w14:textId="298B999D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50657B" w14:paraId="3CEB46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E8EA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8275B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Navbar não é responsiva como o website </w:t>
            </w:r>
          </w:p>
        </w:tc>
      </w:tr>
      <w:tr w:rsidR="00361A5F" w:rsidRPr="00C277C3" w14:paraId="5F73474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D0BA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E4754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quente </w:t>
            </w:r>
          </w:p>
        </w:tc>
      </w:tr>
      <w:tr w:rsidR="00361A5F" w:rsidRPr="00A57CB6" w14:paraId="4373249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827AF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B4E99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1222360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4FBF1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6300CB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BD69D5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7E781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0E46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50657B" w14:paraId="77C793C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35F7B6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10E2C55" w14:textId="77777777" w:rsidR="00361A5F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6" w:history="1">
              <w:r w:rsidR="00361A5F" w:rsidRPr="00862C58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3E7CACB5" w14:textId="77777777" w:rsidR="00361A5F" w:rsidRDefault="00361A5F" w:rsidP="00361A5F">
      <w:pPr>
        <w:spacing w:after="0"/>
        <w:rPr>
          <w:lang w:val="pt-PT"/>
        </w:rPr>
      </w:pPr>
    </w:p>
    <w:p w14:paraId="4FFA61D0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785920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3873C08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616E61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7</w:t>
            </w:r>
          </w:p>
        </w:tc>
      </w:tr>
      <w:tr w:rsidR="00361A5F" w:rsidRPr="0050657B" w14:paraId="4565DB50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405E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71736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50657B" w14:paraId="0E19227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9B672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D1FE6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020271" w14:paraId="0B27B18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BE46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872873" w14:textId="74EB5DE3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50657B" w14:paraId="2DE27F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D325B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DAB8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clicar em certos links da navbar</w:t>
            </w:r>
          </w:p>
        </w:tc>
      </w:tr>
      <w:tr w:rsidR="00361A5F" w:rsidRPr="00C277C3" w14:paraId="69CDB8AA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42A70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0F44C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2B15771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24B1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76A7E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2A96726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632B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5CC9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1479AF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0BAE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00158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50657B" w14:paraId="1E3714E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0FC56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F15B114" w14:textId="77777777" w:rsidR="00361A5F" w:rsidRPr="00B77C3D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7" w:history="1">
              <w:r w:rsidR="00361A5F" w:rsidRPr="00862C58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4228893A" w14:textId="77777777" w:rsidR="00361A5F" w:rsidRDefault="00361A5F" w:rsidP="00361A5F">
      <w:pPr>
        <w:spacing w:after="0"/>
        <w:rPr>
          <w:lang w:val="pt-PT"/>
        </w:rPr>
      </w:pPr>
    </w:p>
    <w:p w14:paraId="28254439" w14:textId="18AFBF88" w:rsidR="00361A5F" w:rsidRDefault="00361A5F" w:rsidP="00361A5F">
      <w:pPr>
        <w:spacing w:after="0"/>
        <w:rPr>
          <w:lang w:val="pt-PT"/>
        </w:rPr>
      </w:pPr>
    </w:p>
    <w:p w14:paraId="2953860C" w14:textId="044A3256" w:rsidR="00B71D51" w:rsidRDefault="00B71D51" w:rsidP="00361A5F">
      <w:pPr>
        <w:spacing w:after="0"/>
        <w:rPr>
          <w:lang w:val="pt-PT"/>
        </w:rPr>
      </w:pPr>
    </w:p>
    <w:p w14:paraId="2D79B4A8" w14:textId="31145957" w:rsidR="00B71D51" w:rsidRDefault="00B71D51" w:rsidP="00361A5F">
      <w:pPr>
        <w:spacing w:after="0"/>
        <w:rPr>
          <w:lang w:val="pt-PT"/>
        </w:rPr>
      </w:pPr>
    </w:p>
    <w:p w14:paraId="74B41CF1" w14:textId="3CC74E8D" w:rsidR="00B71D51" w:rsidRDefault="00B71D51" w:rsidP="00361A5F">
      <w:pPr>
        <w:spacing w:after="0"/>
        <w:rPr>
          <w:lang w:val="pt-PT"/>
        </w:rPr>
      </w:pPr>
    </w:p>
    <w:p w14:paraId="451D3A95" w14:textId="0D5D4B49" w:rsidR="00B71D51" w:rsidRDefault="00B71D51" w:rsidP="00361A5F">
      <w:pPr>
        <w:spacing w:after="0"/>
        <w:rPr>
          <w:lang w:val="pt-PT"/>
        </w:rPr>
      </w:pPr>
    </w:p>
    <w:p w14:paraId="4F1DEB3D" w14:textId="49D65415" w:rsidR="00B71D51" w:rsidRDefault="00B71D51" w:rsidP="00361A5F">
      <w:pPr>
        <w:spacing w:after="0"/>
        <w:rPr>
          <w:lang w:val="pt-PT"/>
        </w:rPr>
      </w:pPr>
    </w:p>
    <w:p w14:paraId="3E648A10" w14:textId="321158E3" w:rsidR="00B71D51" w:rsidRDefault="00B71D51" w:rsidP="00361A5F">
      <w:pPr>
        <w:spacing w:after="0"/>
        <w:rPr>
          <w:lang w:val="pt-PT"/>
        </w:rPr>
      </w:pPr>
    </w:p>
    <w:p w14:paraId="5E8BC478" w14:textId="32FD1ECA" w:rsidR="00B71D51" w:rsidRDefault="00B71D51" w:rsidP="00361A5F">
      <w:pPr>
        <w:spacing w:after="0"/>
        <w:rPr>
          <w:lang w:val="pt-PT"/>
        </w:rPr>
      </w:pPr>
    </w:p>
    <w:p w14:paraId="3392F424" w14:textId="27ACCADE" w:rsidR="00B71D51" w:rsidRDefault="00B71D51" w:rsidP="00361A5F">
      <w:pPr>
        <w:spacing w:after="0"/>
        <w:rPr>
          <w:lang w:val="pt-PT"/>
        </w:rPr>
      </w:pPr>
    </w:p>
    <w:p w14:paraId="2AEF6C8F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7410"/>
      </w:tblGrid>
      <w:tr w:rsidR="00361A5F" w:rsidRPr="00C277C3" w14:paraId="0BDFF386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B7037E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0DC8DF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8</w:t>
            </w:r>
          </w:p>
        </w:tc>
      </w:tr>
      <w:tr w:rsidR="00361A5F" w:rsidRPr="0050657B" w14:paraId="17CD0DE8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E0D5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A3464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e no telemóvel dar hover ao icone do perfil de utilizador</w:t>
            </w:r>
          </w:p>
        </w:tc>
      </w:tr>
      <w:tr w:rsidR="00361A5F" w:rsidRPr="0050657B" w14:paraId="549B174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9B428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53957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p-up apresentado de pois de dar hover ao botão da conta de utilizador no telemóvel</w:t>
            </w:r>
          </w:p>
        </w:tc>
      </w:tr>
      <w:tr w:rsidR="00361A5F" w:rsidRPr="00020271" w14:paraId="415E816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D8FF7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C8D89" w14:textId="005DB534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7</w:t>
            </w:r>
            <w:r w:rsid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Flexibilidade e eficiência de utilização</w:t>
            </w:r>
          </w:p>
        </w:tc>
      </w:tr>
      <w:tr w:rsidR="00361A5F" w:rsidRPr="0050657B" w14:paraId="703ADC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984FC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3A2219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o utilizador dá hover ao botão da conta de utilizador o texto presnete no pop-up fica com algum texto cortado</w:t>
            </w:r>
          </w:p>
        </w:tc>
      </w:tr>
      <w:tr w:rsidR="00361A5F" w:rsidRPr="00C277C3" w14:paraId="03818D7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2AA01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4BD6F1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10F4EA7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1C73E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9854A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119EECB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D439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B5057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50657B" w14:paraId="59D28D1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EAE29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03C613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a responsabilidade do pop-up</w:t>
            </w:r>
          </w:p>
        </w:tc>
      </w:tr>
      <w:tr w:rsidR="00361A5F" w:rsidRPr="0050657B" w14:paraId="295EBA4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D7C4C9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492A8B4" w14:textId="77777777" w:rsidR="00361A5F" w:rsidRPr="00B77C3D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8" w:history="1">
              <w:r w:rsidR="00361A5F" w:rsidRPr="008E09BC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XohyyVpagtKqKeZKDpzP8UBRUwNS16uRLkrnBsiSr-rkA?e=Ukw5zI</w:t>
              </w:r>
            </w:hyperlink>
          </w:p>
        </w:tc>
      </w:tr>
    </w:tbl>
    <w:p w14:paraId="321C7103" w14:textId="77777777" w:rsidR="00361A5F" w:rsidRDefault="00361A5F" w:rsidP="00361A5F">
      <w:pPr>
        <w:spacing w:after="0"/>
        <w:rPr>
          <w:lang w:val="pt-PT"/>
        </w:rPr>
      </w:pPr>
    </w:p>
    <w:p w14:paraId="08283D4F" w14:textId="460E803C" w:rsidR="00361A5F" w:rsidRDefault="00361A5F" w:rsidP="00361A5F">
      <w:pPr>
        <w:spacing w:after="0"/>
        <w:rPr>
          <w:lang w:val="pt-PT"/>
        </w:rPr>
      </w:pPr>
    </w:p>
    <w:p w14:paraId="355A529E" w14:textId="6520428D" w:rsidR="00B71D51" w:rsidRDefault="00B71D51" w:rsidP="00361A5F">
      <w:pPr>
        <w:spacing w:after="0"/>
        <w:rPr>
          <w:lang w:val="pt-PT"/>
        </w:rPr>
      </w:pPr>
    </w:p>
    <w:p w14:paraId="21A5FC2F" w14:textId="77C84C32" w:rsidR="00B71D51" w:rsidRDefault="00B71D51" w:rsidP="00361A5F">
      <w:pPr>
        <w:spacing w:after="0"/>
        <w:rPr>
          <w:lang w:val="pt-PT"/>
        </w:rPr>
      </w:pPr>
    </w:p>
    <w:p w14:paraId="5A20120C" w14:textId="1B61482E" w:rsidR="00B71D51" w:rsidRDefault="00B71D51" w:rsidP="00361A5F">
      <w:pPr>
        <w:spacing w:after="0"/>
        <w:rPr>
          <w:lang w:val="pt-PT"/>
        </w:rPr>
      </w:pPr>
    </w:p>
    <w:p w14:paraId="7E1ABCD0" w14:textId="62CA68ED" w:rsidR="00B71D51" w:rsidRDefault="00B71D51" w:rsidP="00361A5F">
      <w:pPr>
        <w:spacing w:after="0"/>
        <w:rPr>
          <w:lang w:val="pt-PT"/>
        </w:rPr>
      </w:pPr>
    </w:p>
    <w:p w14:paraId="0A28458F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7537"/>
      </w:tblGrid>
      <w:tr w:rsidR="00361A5F" w:rsidRPr="00C277C3" w14:paraId="60833FC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AC4C28A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7DC82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9</w:t>
            </w:r>
          </w:p>
        </w:tc>
      </w:tr>
      <w:tr w:rsidR="00361A5F" w:rsidRPr="0050657B" w14:paraId="7884757B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331D0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E2815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ceder a um produto que só tenha uma opção </w:t>
            </w:r>
          </w:p>
        </w:tc>
      </w:tr>
      <w:tr w:rsidR="00361A5F" w:rsidRPr="006C6AC0" w14:paraId="6AFC300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9BF7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6B3C7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produto</w:t>
            </w:r>
          </w:p>
        </w:tc>
      </w:tr>
      <w:tr w:rsidR="00361A5F" w:rsidRPr="00C277C3" w14:paraId="49FE2C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CB1AE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D36608" w14:textId="6B90D8BA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50657B" w14:paraId="5A1C396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FE246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C797E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É possível abrir a caixa lateral para alterar opções do produto mesmo quando o produto só tem uma opção</w:t>
            </w:r>
          </w:p>
        </w:tc>
      </w:tr>
      <w:tr w:rsidR="00361A5F" w:rsidRPr="00C277C3" w14:paraId="66CFB9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D2601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BCECA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1E04189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C66D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D27CA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5D2B6CB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30F6A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72762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50657B" w14:paraId="68C70C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68B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B45F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Desativar a caixa quando o produto só tem uma opção </w:t>
            </w:r>
          </w:p>
        </w:tc>
      </w:tr>
      <w:tr w:rsidR="00361A5F" w:rsidRPr="0050657B" w14:paraId="1FF22FB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7296F8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BA8A5EC" w14:textId="77777777" w:rsidR="00361A5F" w:rsidRPr="00B77C3D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9" w:history="1">
              <w:r w:rsidR="00361A5F" w:rsidRPr="006C6AC0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WKxNhysytFg5AvnNMIhl0BJsbwjlGrTW6PFK0Dk7xrHg?e=mod0xt</w:t>
              </w:r>
            </w:hyperlink>
          </w:p>
        </w:tc>
      </w:tr>
    </w:tbl>
    <w:p w14:paraId="291C74CA" w14:textId="77777777" w:rsidR="00361A5F" w:rsidRDefault="00361A5F" w:rsidP="00361A5F">
      <w:pPr>
        <w:spacing w:after="0"/>
        <w:rPr>
          <w:lang w:val="pt-PT"/>
        </w:rPr>
      </w:pPr>
    </w:p>
    <w:p w14:paraId="43B93AE8" w14:textId="77777777" w:rsidR="00361A5F" w:rsidRDefault="00361A5F" w:rsidP="00361A5F">
      <w:pPr>
        <w:spacing w:after="0"/>
        <w:rPr>
          <w:lang w:val="pt-PT"/>
        </w:rPr>
      </w:pPr>
    </w:p>
    <w:p w14:paraId="3415A1B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9"/>
        <w:gridCol w:w="7534"/>
      </w:tblGrid>
      <w:tr w:rsidR="00361A5F" w:rsidRPr="00C277C3" w14:paraId="7082BD46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EA7FC4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B344D3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0</w:t>
            </w:r>
          </w:p>
        </w:tc>
      </w:tr>
      <w:tr w:rsidR="00361A5F" w:rsidRPr="0050657B" w14:paraId="45982D7D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40A2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2697BE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á página de b2b</w:t>
            </w:r>
          </w:p>
        </w:tc>
      </w:tr>
      <w:tr w:rsidR="00361A5F" w:rsidRPr="0050657B" w14:paraId="2EA437E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5E99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AFA6F1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Fundo da página </w:t>
            </w:r>
            <w:hyperlink r:id="rId20" w:history="1">
              <w:r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www.laredoute.pt/b2b.aspx</w:t>
              </w:r>
            </w:hyperlink>
          </w:p>
        </w:tc>
      </w:tr>
      <w:tr w:rsidR="00361A5F" w:rsidRPr="00C277C3" w14:paraId="255C52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1764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236811" w14:textId="2ED7365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020271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50657B" w14:paraId="562EAD4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C7A2D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BFE12F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As images relativas </w:t>
            </w:r>
            <w:proofErr w:type="gramStart"/>
            <w:r w:rsidRPr="00020271">
              <w:rPr>
                <w:bCs/>
                <w:sz w:val="16"/>
                <w:szCs w:val="16"/>
                <w:lang w:val="pt-PT" w:eastAsia="ar-SA"/>
              </w:rPr>
              <w:t>ao prémios ganhos</w:t>
            </w:r>
            <w:proofErr w:type="gramEnd"/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 têm a largura total da página</w:t>
            </w:r>
          </w:p>
        </w:tc>
      </w:tr>
      <w:tr w:rsidR="00361A5F" w:rsidRPr="00C277C3" w14:paraId="54C2D3F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BB4C0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04EFB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4D30F9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B84D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336C6A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C15BC3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0957E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7E79DD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50657B" w14:paraId="2B9348D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1AAC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04065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a largura das imagens</w:t>
            </w:r>
          </w:p>
        </w:tc>
      </w:tr>
      <w:tr w:rsidR="00361A5F" w:rsidRPr="0050657B" w14:paraId="069975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C5D69F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6B63198" w14:textId="77777777" w:rsidR="00361A5F" w:rsidRPr="00020271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1" w:history="1">
              <w:r w:rsidR="00361A5F"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RacCxXJGWBFjx91LIXiL7EBurLKCIPQycNWFUec4mAaZw?e=XfRtD7</w:t>
              </w:r>
            </w:hyperlink>
          </w:p>
        </w:tc>
      </w:tr>
    </w:tbl>
    <w:p w14:paraId="4839BA72" w14:textId="77777777" w:rsidR="00361A5F" w:rsidRDefault="00361A5F" w:rsidP="00361A5F">
      <w:pPr>
        <w:spacing w:after="0"/>
        <w:rPr>
          <w:lang w:val="pt-PT"/>
        </w:rPr>
      </w:pPr>
    </w:p>
    <w:p w14:paraId="69B292EF" w14:textId="77777777" w:rsidR="00361A5F" w:rsidRDefault="00361A5F" w:rsidP="00361A5F">
      <w:pPr>
        <w:spacing w:after="0"/>
        <w:rPr>
          <w:lang w:val="pt-PT"/>
        </w:rPr>
      </w:pPr>
    </w:p>
    <w:p w14:paraId="02BBCDC5" w14:textId="77777777" w:rsidR="00361A5F" w:rsidRDefault="00361A5F" w:rsidP="00361A5F">
      <w:pPr>
        <w:spacing w:after="0"/>
        <w:rPr>
          <w:lang w:val="pt-PT"/>
        </w:rPr>
      </w:pPr>
    </w:p>
    <w:p w14:paraId="79D1A41A" w14:textId="77777777" w:rsidR="00361A5F" w:rsidRDefault="00361A5F" w:rsidP="00361A5F">
      <w:pPr>
        <w:spacing w:after="0"/>
        <w:rPr>
          <w:lang w:val="pt-PT"/>
        </w:rPr>
      </w:pPr>
    </w:p>
    <w:p w14:paraId="7A9179B9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1DE6E23E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F79DED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B726057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1</w:t>
            </w:r>
          </w:p>
        </w:tc>
      </w:tr>
      <w:tr w:rsidR="00361A5F" w:rsidRPr="0050657B" w14:paraId="4B67B3F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82291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EEC2F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ao website e clicar no icone do instagram</w:t>
            </w:r>
          </w:p>
        </w:tc>
      </w:tr>
      <w:tr w:rsidR="00361A5F" w:rsidRPr="006C6AC0" w14:paraId="237FC3A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6F21D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71B6D5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Ícone do instagram</w:t>
            </w:r>
          </w:p>
        </w:tc>
      </w:tr>
      <w:tr w:rsidR="00361A5F" w:rsidRPr="00C277C3" w14:paraId="6BD8865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82837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FA27DF" w14:textId="45AEB28E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5</w:t>
            </w:r>
            <w:r w:rsidR="00020271">
              <w:rPr>
                <w:bCs/>
                <w:sz w:val="16"/>
                <w:szCs w:val="16"/>
                <w:lang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eastAsia="ar-SA"/>
              </w:rPr>
              <w:t xml:space="preserve">Prevenção de </w:t>
            </w:r>
            <w:proofErr w:type="spellStart"/>
            <w:r w:rsidR="00020271" w:rsidRPr="00020271">
              <w:rPr>
                <w:bCs/>
                <w:color w:val="auto"/>
                <w:sz w:val="16"/>
                <w:szCs w:val="16"/>
                <w:lang w:eastAsia="ar-SA"/>
              </w:rPr>
              <w:t>erros</w:t>
            </w:r>
            <w:proofErr w:type="spellEnd"/>
          </w:p>
        </w:tc>
      </w:tr>
      <w:tr w:rsidR="00361A5F" w:rsidRPr="0050657B" w14:paraId="4EEB77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A6291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826863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o clicar no icone do instagram o cliente é redirecionado para uma página de erro do instagram</w:t>
            </w:r>
          </w:p>
        </w:tc>
      </w:tr>
      <w:tr w:rsidR="00361A5F" w:rsidRPr="00C277C3" w14:paraId="2FF841D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546C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C10C0D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BDC1AB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01A26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C01B16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436B5C4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FADFB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435A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50657B" w14:paraId="17947C0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EE49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540019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link do instagram</w:t>
            </w:r>
          </w:p>
        </w:tc>
      </w:tr>
      <w:tr w:rsidR="00361A5F" w:rsidRPr="0050657B" w14:paraId="04FFA9F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665D95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C4F305F" w14:textId="77777777" w:rsidR="00361A5F" w:rsidRPr="00020271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2" w:history="1">
              <w:r w:rsidR="00361A5F"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ZYoCG_h6BNjM-LzGsSMH4BTGQOXHXQehRyV-ykkhnBVg?e=pVwrnL</w:t>
              </w:r>
            </w:hyperlink>
          </w:p>
        </w:tc>
      </w:tr>
    </w:tbl>
    <w:p w14:paraId="5F275F16" w14:textId="77777777" w:rsidR="00361A5F" w:rsidRDefault="00361A5F" w:rsidP="00361A5F">
      <w:pPr>
        <w:spacing w:after="0"/>
        <w:rPr>
          <w:lang w:val="pt-PT"/>
        </w:rPr>
      </w:pPr>
    </w:p>
    <w:p w14:paraId="0477B559" w14:textId="77777777" w:rsidR="00361A5F" w:rsidRDefault="00361A5F" w:rsidP="00361A5F">
      <w:pPr>
        <w:spacing w:after="0"/>
        <w:rPr>
          <w:lang w:val="pt-PT"/>
        </w:rPr>
      </w:pPr>
    </w:p>
    <w:p w14:paraId="7F74CF73" w14:textId="5EE5830C" w:rsidR="00361A5F" w:rsidRDefault="00361A5F" w:rsidP="00361A5F">
      <w:pPr>
        <w:spacing w:after="0"/>
        <w:rPr>
          <w:lang w:val="pt-PT"/>
        </w:rPr>
      </w:pPr>
    </w:p>
    <w:p w14:paraId="25E15E05" w14:textId="51E0B205" w:rsidR="00B71D51" w:rsidRDefault="00B71D51" w:rsidP="00361A5F">
      <w:pPr>
        <w:spacing w:after="0"/>
        <w:rPr>
          <w:lang w:val="pt-PT"/>
        </w:rPr>
      </w:pPr>
    </w:p>
    <w:p w14:paraId="341A393E" w14:textId="6D12C7AD" w:rsidR="00B71D51" w:rsidRDefault="00B71D51" w:rsidP="00361A5F">
      <w:pPr>
        <w:spacing w:after="0"/>
        <w:rPr>
          <w:lang w:val="pt-PT"/>
        </w:rPr>
      </w:pPr>
    </w:p>
    <w:p w14:paraId="048334FB" w14:textId="389441D9" w:rsidR="00B71D51" w:rsidRDefault="00B71D51" w:rsidP="00361A5F">
      <w:pPr>
        <w:spacing w:after="0"/>
        <w:rPr>
          <w:lang w:val="pt-PT"/>
        </w:rPr>
      </w:pPr>
    </w:p>
    <w:p w14:paraId="2AAEF24F" w14:textId="14927753" w:rsidR="00B71D51" w:rsidRDefault="00B71D51" w:rsidP="00361A5F">
      <w:pPr>
        <w:spacing w:after="0"/>
        <w:rPr>
          <w:lang w:val="pt-PT"/>
        </w:rPr>
      </w:pPr>
    </w:p>
    <w:p w14:paraId="51F86E96" w14:textId="42B75C9D" w:rsidR="00B71D51" w:rsidRDefault="00B71D51" w:rsidP="00361A5F">
      <w:pPr>
        <w:spacing w:after="0"/>
        <w:rPr>
          <w:lang w:val="pt-PT"/>
        </w:rPr>
      </w:pPr>
    </w:p>
    <w:p w14:paraId="0F68D100" w14:textId="432697EF" w:rsidR="00B71D51" w:rsidRDefault="00B71D51" w:rsidP="00361A5F">
      <w:pPr>
        <w:spacing w:after="0"/>
        <w:rPr>
          <w:lang w:val="pt-PT"/>
        </w:rPr>
      </w:pPr>
    </w:p>
    <w:p w14:paraId="3A9F88BC" w14:textId="154D7721" w:rsidR="00B71D51" w:rsidRDefault="00B71D51" w:rsidP="00361A5F">
      <w:pPr>
        <w:spacing w:after="0"/>
        <w:rPr>
          <w:lang w:val="pt-PT"/>
        </w:rPr>
      </w:pPr>
    </w:p>
    <w:p w14:paraId="57DFF6DE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361A5F" w:rsidRPr="00C277C3" w14:paraId="3AFF5637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4770DA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C141A0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2</w:t>
            </w:r>
          </w:p>
        </w:tc>
      </w:tr>
      <w:tr w:rsidR="00361A5F" w:rsidRPr="00C00196" w14:paraId="2394900A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9B539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1EED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ao link</w:t>
            </w:r>
          </w:p>
        </w:tc>
      </w:tr>
      <w:tr w:rsidR="00361A5F" w:rsidRPr="0050657B" w14:paraId="5AF0C93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6929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13A013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Topo da página </w:t>
            </w:r>
            <w:hyperlink r:id="rId23" w:history="1">
              <w:r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www.laredoute.pt/content/cores-de-outono-/</w:t>
              </w:r>
            </w:hyperlink>
          </w:p>
        </w:tc>
      </w:tr>
      <w:tr w:rsidR="00361A5F" w:rsidRPr="00C277C3" w14:paraId="3943FF8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64851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53C1F0" w14:textId="3239E668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020271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50657B" w14:paraId="0DFCA9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AFF5F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B65C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Texto no topo da página não relacionado com o desgin da página</w:t>
            </w:r>
          </w:p>
        </w:tc>
      </w:tr>
      <w:tr w:rsidR="00361A5F" w:rsidRPr="00C277C3" w14:paraId="09D14E3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35B4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0249AE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009F93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32C3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B41157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AC57EF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AA9F2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A96646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5244937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A4CD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7E18C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Remover o texto</w:t>
            </w:r>
          </w:p>
        </w:tc>
      </w:tr>
      <w:tr w:rsidR="00361A5F" w:rsidRPr="0050657B" w14:paraId="4D0870F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DB4E9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76306CC" w14:textId="77777777" w:rsidR="00361A5F" w:rsidRPr="00020271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4" w:history="1">
              <w:r w:rsidR="00361A5F"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6iwrdiU6JGjOFZOoYqstYB13vltsS_jXoBdNIMiM2iFg?e=dRNkBX</w:t>
              </w:r>
            </w:hyperlink>
          </w:p>
        </w:tc>
      </w:tr>
    </w:tbl>
    <w:p w14:paraId="4AD7B66F" w14:textId="3E246F7C" w:rsidR="00361A5F" w:rsidRDefault="00361A5F" w:rsidP="00361A5F">
      <w:pPr>
        <w:spacing w:after="0"/>
        <w:rPr>
          <w:lang w:val="pt-PT"/>
        </w:rPr>
      </w:pPr>
    </w:p>
    <w:p w14:paraId="16D5B11B" w14:textId="1EF8101C" w:rsidR="00B71D51" w:rsidRDefault="00B71D51" w:rsidP="00361A5F">
      <w:pPr>
        <w:spacing w:after="0"/>
        <w:rPr>
          <w:lang w:val="pt-PT"/>
        </w:rPr>
      </w:pPr>
    </w:p>
    <w:p w14:paraId="2D8EB799" w14:textId="57262F9D" w:rsidR="00B71D51" w:rsidRDefault="00B71D51" w:rsidP="00361A5F">
      <w:pPr>
        <w:spacing w:after="0"/>
        <w:rPr>
          <w:lang w:val="pt-PT"/>
        </w:rPr>
      </w:pPr>
    </w:p>
    <w:p w14:paraId="6EFD7B5D" w14:textId="0D729D1E" w:rsidR="00B71D51" w:rsidRDefault="00B71D51" w:rsidP="00361A5F">
      <w:pPr>
        <w:spacing w:after="0"/>
        <w:rPr>
          <w:lang w:val="pt-PT"/>
        </w:rPr>
      </w:pPr>
    </w:p>
    <w:p w14:paraId="010244F8" w14:textId="4F1C92FE" w:rsidR="00B71D51" w:rsidRDefault="00B71D51" w:rsidP="00361A5F">
      <w:pPr>
        <w:spacing w:after="0"/>
        <w:rPr>
          <w:lang w:val="pt-PT"/>
        </w:rPr>
      </w:pPr>
    </w:p>
    <w:p w14:paraId="163FFD42" w14:textId="2FE389E5" w:rsidR="00B71D51" w:rsidRDefault="00B71D51" w:rsidP="00361A5F">
      <w:pPr>
        <w:spacing w:after="0"/>
        <w:rPr>
          <w:lang w:val="pt-PT"/>
        </w:rPr>
      </w:pPr>
    </w:p>
    <w:p w14:paraId="472DE384" w14:textId="467E2A2D" w:rsidR="00B71D51" w:rsidRDefault="00B71D51" w:rsidP="00361A5F">
      <w:pPr>
        <w:spacing w:after="0"/>
        <w:rPr>
          <w:lang w:val="pt-PT"/>
        </w:rPr>
      </w:pPr>
    </w:p>
    <w:p w14:paraId="7124D769" w14:textId="2D68D9E5" w:rsidR="00B71D51" w:rsidRDefault="00B71D51" w:rsidP="00361A5F">
      <w:pPr>
        <w:spacing w:after="0"/>
        <w:rPr>
          <w:lang w:val="pt-PT"/>
        </w:rPr>
      </w:pPr>
    </w:p>
    <w:p w14:paraId="2A7BFEAF" w14:textId="71E646E7" w:rsidR="00B71D51" w:rsidRDefault="00B71D51" w:rsidP="00361A5F">
      <w:pPr>
        <w:spacing w:after="0"/>
        <w:rPr>
          <w:lang w:val="pt-PT"/>
        </w:rPr>
      </w:pPr>
    </w:p>
    <w:p w14:paraId="2A3B0920" w14:textId="35D9D82F" w:rsidR="00B71D51" w:rsidRDefault="00B71D51" w:rsidP="00361A5F">
      <w:pPr>
        <w:spacing w:after="0"/>
        <w:rPr>
          <w:lang w:val="pt-PT"/>
        </w:rPr>
      </w:pPr>
    </w:p>
    <w:p w14:paraId="01474876" w14:textId="26B391FD" w:rsidR="00B71D51" w:rsidRDefault="00B71D51" w:rsidP="00361A5F">
      <w:pPr>
        <w:spacing w:after="0"/>
        <w:rPr>
          <w:lang w:val="pt-PT"/>
        </w:rPr>
      </w:pPr>
    </w:p>
    <w:p w14:paraId="51F45673" w14:textId="25A56052" w:rsidR="00B71D51" w:rsidRDefault="00B71D51" w:rsidP="00361A5F">
      <w:pPr>
        <w:spacing w:after="0"/>
        <w:rPr>
          <w:lang w:val="pt-PT"/>
        </w:rPr>
      </w:pPr>
    </w:p>
    <w:p w14:paraId="351F9D00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9"/>
        <w:gridCol w:w="7544"/>
      </w:tblGrid>
      <w:tr w:rsidR="00361A5F" w:rsidRPr="00C277C3" w14:paraId="50A7EC7D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07E943E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309F92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3</w:t>
            </w:r>
          </w:p>
        </w:tc>
      </w:tr>
      <w:tr w:rsidR="00361A5F" w:rsidRPr="00C00196" w14:paraId="76C4E047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284E6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549AD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361A5F" w:rsidRPr="0050657B" w14:paraId="09B1FEA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DCEA2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0F6C1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5" w:anchor="shoppingtool=treestructureflyout" w:history="1">
              <w:r w:rsidRPr="00D43A9E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361A5F" w:rsidRPr="00020271" w14:paraId="72F7C04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82254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DCF6DF" w14:textId="047DB58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50657B" w14:paraId="0E15B96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99040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3CEB2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361A5F" w:rsidRPr="00C277C3" w14:paraId="439DB78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7702B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B09700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757A03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6E92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7A28B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FC946A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D5BC8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ADACC0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50657B" w14:paraId="091595C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A9175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F0486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361A5F" w:rsidRPr="0050657B" w14:paraId="415D5FF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C205D7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ADA9F2" w14:textId="77777777" w:rsidR="00361A5F" w:rsidRPr="00B77C3D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6" w:history="1">
              <w:r w:rsidR="00361A5F" w:rsidRPr="0078181A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mpic4a5jZKmIsfULrQGvEBe3retGQuBLK0xZhbSauMUg?e=WYsvwg</w:t>
              </w:r>
            </w:hyperlink>
          </w:p>
        </w:tc>
      </w:tr>
    </w:tbl>
    <w:p w14:paraId="363833CB" w14:textId="77777777" w:rsidR="00361A5F" w:rsidRDefault="00361A5F" w:rsidP="00361A5F">
      <w:pPr>
        <w:spacing w:after="0"/>
        <w:rPr>
          <w:lang w:val="pt-PT"/>
        </w:rPr>
      </w:pPr>
    </w:p>
    <w:p w14:paraId="2527C625" w14:textId="77777777" w:rsidR="00361A5F" w:rsidRDefault="00361A5F" w:rsidP="00361A5F">
      <w:pPr>
        <w:spacing w:after="0"/>
        <w:rPr>
          <w:lang w:val="pt-PT"/>
        </w:rPr>
      </w:pPr>
    </w:p>
    <w:p w14:paraId="01E9334A" w14:textId="77777777" w:rsidR="00361A5F" w:rsidRDefault="00361A5F" w:rsidP="00361A5F">
      <w:pPr>
        <w:spacing w:after="0"/>
        <w:rPr>
          <w:lang w:val="pt-PT"/>
        </w:rPr>
      </w:pPr>
    </w:p>
    <w:p w14:paraId="6A615A0C" w14:textId="77777777" w:rsidR="00361A5F" w:rsidRDefault="00361A5F" w:rsidP="00361A5F">
      <w:pPr>
        <w:spacing w:after="0"/>
        <w:rPr>
          <w:lang w:val="pt-PT"/>
        </w:rPr>
      </w:pPr>
    </w:p>
    <w:p w14:paraId="33C87918" w14:textId="77777777" w:rsidR="00361A5F" w:rsidRDefault="00361A5F" w:rsidP="00361A5F">
      <w:pPr>
        <w:spacing w:after="0"/>
        <w:rPr>
          <w:lang w:val="pt-PT"/>
        </w:rPr>
      </w:pPr>
    </w:p>
    <w:p w14:paraId="2CDA6C6E" w14:textId="77777777" w:rsidR="00361A5F" w:rsidRDefault="00361A5F" w:rsidP="00361A5F">
      <w:pPr>
        <w:spacing w:after="0"/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B71D51" w:rsidRPr="00C277C3" w14:paraId="449C8154" w14:textId="77777777" w:rsidTr="00B71D51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0095A6A" w14:textId="77777777" w:rsidR="00B71D51" w:rsidRPr="00C43FE0" w:rsidRDefault="00B71D51" w:rsidP="00B71D51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1DE34CE" w14:textId="77777777" w:rsidR="00B71D51" w:rsidRPr="003B5CB6" w:rsidRDefault="00B71D51" w:rsidP="00B71D51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4</w:t>
            </w:r>
          </w:p>
        </w:tc>
      </w:tr>
      <w:tr w:rsidR="00B71D51" w:rsidRPr="00C00196" w14:paraId="140C4394" w14:textId="77777777" w:rsidTr="00B71D51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1A4761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313006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B71D51" w:rsidRPr="0050657B" w14:paraId="6CDAD89E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893FBC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5EE743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7" w:anchor="shoppingtool=treestructureflyout" w:history="1">
              <w:r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B71D51" w:rsidRPr="00020271" w14:paraId="6111FACF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5192A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932C2A" w14:textId="65AA5482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B71D51" w:rsidRPr="0050657B" w14:paraId="43AA517A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CFAFD8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99A05F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B71D51" w:rsidRPr="00C277C3" w14:paraId="3F546EA7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047D9F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5447D4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 w:rsidRPr="00020271">
              <w:rPr>
                <w:bCs/>
                <w:sz w:val="16"/>
                <w:szCs w:val="16"/>
                <w:lang w:eastAsia="ar-SA"/>
              </w:rPr>
              <w:t>Pouco</w:t>
            </w:r>
            <w:proofErr w:type="spellEnd"/>
            <w:r w:rsidRPr="00020271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020271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B71D51" w:rsidRPr="00A57CB6" w14:paraId="5C1B71DA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25BFF5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41D1D4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C277C3" w14:paraId="390A5885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EBAF1C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A982C4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50657B" w14:paraId="63CC2B09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F2AC73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CE9237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B71D51" w:rsidRPr="0050657B" w14:paraId="11567DA5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A9BD70E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796054F" w14:textId="77777777" w:rsidR="00B71D51" w:rsidRPr="00020271" w:rsidRDefault="00D75523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8" w:history="1">
              <w:r w:rsidR="00B71D51" w:rsidRPr="00020271">
                <w:rPr>
                  <w:rStyle w:val="Hiperligao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6iwrdiU6JGjOFZOoYqstYB13vltsS_jXoBdNIMiM2iFg?e=dRNkBX</w:t>
              </w:r>
            </w:hyperlink>
          </w:p>
        </w:tc>
      </w:tr>
    </w:tbl>
    <w:p w14:paraId="527E8237" w14:textId="77777777" w:rsidR="00361A5F" w:rsidRPr="0050657B" w:rsidRDefault="00361A5F" w:rsidP="00361A5F">
      <w:pPr>
        <w:spacing w:after="0"/>
        <w:rPr>
          <w:lang w:val="pt-PT"/>
        </w:rPr>
      </w:pPr>
    </w:p>
    <w:p w14:paraId="5A56520B" w14:textId="77777777" w:rsidR="00361A5F" w:rsidRPr="0050657B" w:rsidRDefault="00361A5F" w:rsidP="00361A5F">
      <w:pPr>
        <w:spacing w:after="0"/>
        <w:rPr>
          <w:lang w:val="pt-PT"/>
        </w:rPr>
      </w:pPr>
    </w:p>
    <w:p w14:paraId="0183EADC" w14:textId="77777777" w:rsidR="00361A5F" w:rsidRPr="0050657B" w:rsidRDefault="00361A5F" w:rsidP="00361A5F">
      <w:pPr>
        <w:spacing w:after="0"/>
        <w:rPr>
          <w:lang w:val="pt-PT"/>
        </w:rPr>
      </w:pPr>
    </w:p>
    <w:p w14:paraId="3CD5A262" w14:textId="77777777" w:rsidR="00361A5F" w:rsidRPr="0050657B" w:rsidRDefault="00361A5F" w:rsidP="00361A5F">
      <w:pPr>
        <w:spacing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6AC366BC" w14:textId="2FA33F37" w:rsidR="00361A5F" w:rsidRPr="0050657B" w:rsidRDefault="00361A5F" w:rsidP="00361A5F">
      <w:pPr>
        <w:rPr>
          <w:lang w:val="pt-PT"/>
        </w:rPr>
      </w:pPr>
    </w:p>
    <w:p w14:paraId="24BCFC9F" w14:textId="013418DC" w:rsidR="00B71D51" w:rsidRPr="0050657B" w:rsidRDefault="00B71D51" w:rsidP="00361A5F">
      <w:pPr>
        <w:rPr>
          <w:lang w:val="pt-PT"/>
        </w:rPr>
      </w:pPr>
    </w:p>
    <w:p w14:paraId="46AA7322" w14:textId="140FB693" w:rsidR="00B71D51" w:rsidRPr="0050657B" w:rsidRDefault="00B71D51" w:rsidP="00361A5F">
      <w:pPr>
        <w:rPr>
          <w:lang w:val="pt-PT"/>
        </w:rPr>
      </w:pPr>
    </w:p>
    <w:p w14:paraId="316624CE" w14:textId="77777777" w:rsidR="00B71D51" w:rsidRPr="0050657B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611FB1A8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69EAE8E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09B4E83" w14:textId="30FF27B5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5</w:t>
            </w:r>
          </w:p>
        </w:tc>
      </w:tr>
      <w:tr w:rsidR="00B71D51" w:rsidRPr="0050657B" w14:paraId="686738FD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F71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E0DC10" w14:textId="073C1E9C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scolhida a opção de cor dos artigos com várias cores</w:t>
            </w:r>
          </w:p>
        </w:tc>
      </w:tr>
      <w:tr w:rsidR="00B71D51" w:rsidRPr="0050657B" w14:paraId="140051F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02205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9EBE88" w14:textId="21E0D7CD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cção de pesquisa de cores no catálogo</w:t>
            </w:r>
          </w:p>
        </w:tc>
      </w:tr>
      <w:tr w:rsidR="00B71D51" w:rsidRPr="00B71D51" w14:paraId="641B6AFA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54E2D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9047B3" w14:textId="735AC769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 xml:space="preserve">10-Ajuda e </w:t>
            </w:r>
            <w:proofErr w:type="spellStart"/>
            <w:r w:rsidRPr="00020271">
              <w:rPr>
                <w:sz w:val="16"/>
                <w:szCs w:val="16"/>
              </w:rPr>
              <w:t>documentação</w:t>
            </w:r>
            <w:proofErr w:type="spellEnd"/>
          </w:p>
        </w:tc>
      </w:tr>
      <w:tr w:rsidR="00B71D51" w:rsidRPr="0050657B" w14:paraId="3D10201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E3E79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376AFC" w14:textId="3DE2D2D2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Não é explicado o significado do ícone com várias cores</w:t>
            </w:r>
          </w:p>
        </w:tc>
      </w:tr>
      <w:tr w:rsidR="00B71D51" w:rsidRPr="0050657B" w14:paraId="404B025C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AAC9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00019E" w14:textId="3F3419E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m todas as secções de artigos</w:t>
            </w:r>
          </w:p>
        </w:tc>
      </w:tr>
      <w:tr w:rsidR="00B71D51" w:rsidRPr="00B77C3D" w14:paraId="42104A4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A655D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3811D1" w14:textId="12D3C5DB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</w:t>
            </w:r>
          </w:p>
        </w:tc>
      </w:tr>
      <w:tr w:rsidR="00B71D51" w:rsidRPr="0074229F" w14:paraId="42DBA04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FF61D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591DDE" w14:textId="29E454CB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50657B" w14:paraId="6ABA15A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A1447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DA185" w14:textId="61706C3E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Colocar uma curta explicação do ícone no </w:t>
            </w:r>
            <w:proofErr w:type="spellStart"/>
            <w:r w:rsidRPr="00020271">
              <w:rPr>
                <w:bCs/>
                <w:sz w:val="16"/>
                <w:szCs w:val="16"/>
                <w:lang w:val="pt-PT" w:eastAsia="ar-SA"/>
              </w:rPr>
              <w:t>ínicio</w:t>
            </w:r>
            <w:proofErr w:type="spellEnd"/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 das páginas dos catálogos</w:t>
            </w:r>
          </w:p>
        </w:tc>
      </w:tr>
      <w:tr w:rsidR="00B71D51" w:rsidRPr="00B77C3D" w14:paraId="26D134E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DD733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D992299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42E75C5B" w14:textId="77777777" w:rsidR="00B71D51" w:rsidRPr="00B71D51" w:rsidRDefault="00B71D51" w:rsidP="00B71D51">
      <w:pPr>
        <w:rPr>
          <w:lang w:val="pt-PT"/>
        </w:rPr>
      </w:pPr>
    </w:p>
    <w:p w14:paraId="40CEF21D" w14:textId="77777777" w:rsidR="00B71D51" w:rsidRPr="00B71D51" w:rsidRDefault="00B71D51" w:rsidP="00B71D51">
      <w:pPr>
        <w:spacing w:after="0"/>
        <w:rPr>
          <w:lang w:val="pt-PT"/>
        </w:rPr>
      </w:pPr>
    </w:p>
    <w:p w14:paraId="5E2B2151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7FC76DC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7AA1803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680109" w14:textId="6BA2947A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6</w:t>
            </w:r>
          </w:p>
        </w:tc>
      </w:tr>
      <w:tr w:rsidR="00B71D51" w:rsidRPr="00B77C3D" w14:paraId="5E5057D0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689F6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B8F9B5" w14:textId="45D42580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vegando pelas imagens</w:t>
            </w:r>
          </w:p>
        </w:tc>
      </w:tr>
      <w:tr w:rsidR="00B71D51" w:rsidRPr="00B77C3D" w14:paraId="60CEE6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45B63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6BDB75" w14:textId="0F260DC2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rtigos dos catálogos</w:t>
            </w:r>
          </w:p>
        </w:tc>
      </w:tr>
      <w:tr w:rsidR="00B71D51" w:rsidRPr="0074229F" w14:paraId="27DD26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7E00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EA842B" w14:textId="5CBBD2A9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 xml:space="preserve">10-Ajuda e </w:t>
            </w:r>
            <w:proofErr w:type="spellStart"/>
            <w:r w:rsidRPr="00020271">
              <w:rPr>
                <w:bCs/>
                <w:sz w:val="16"/>
                <w:szCs w:val="16"/>
                <w:lang w:eastAsia="ar-SA"/>
              </w:rPr>
              <w:t>documentação</w:t>
            </w:r>
            <w:proofErr w:type="spellEnd"/>
          </w:p>
        </w:tc>
      </w:tr>
      <w:tr w:rsidR="00B71D51" w:rsidRPr="0050657B" w14:paraId="792C64C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128EF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048342" w14:textId="5581CA77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Não é explicado o significado do ícone e se tem significado diferente do ilustrado na violação anterior</w:t>
            </w:r>
          </w:p>
        </w:tc>
      </w:tr>
      <w:tr w:rsidR="00B71D51" w:rsidRPr="0050657B" w14:paraId="4912C6B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22EC0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C68CC2" w14:textId="05CF28D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De vez em quando artigos têm este ícone</w:t>
            </w:r>
          </w:p>
        </w:tc>
      </w:tr>
      <w:tr w:rsidR="00B71D51" w:rsidRPr="0050657B" w14:paraId="118AD8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5F3FD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1FF1C5" w14:textId="1B61822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este ícone aparece</w:t>
            </w:r>
          </w:p>
        </w:tc>
      </w:tr>
      <w:tr w:rsidR="00B71D51" w:rsidRPr="0074229F" w14:paraId="16CBA4EA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B0C51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8566F6" w14:textId="41CB1C94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50657B" w14:paraId="736D763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826BA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693D9D" w14:textId="5FC060EF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Colocar uma curta explicação do ícone no </w:t>
            </w:r>
            <w:proofErr w:type="spellStart"/>
            <w:r w:rsidRPr="00020271">
              <w:rPr>
                <w:bCs/>
                <w:sz w:val="16"/>
                <w:szCs w:val="16"/>
                <w:lang w:val="pt-PT" w:eastAsia="ar-SA"/>
              </w:rPr>
              <w:t>ínicio</w:t>
            </w:r>
            <w:proofErr w:type="spellEnd"/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 das páginas dos catálogos</w:t>
            </w:r>
          </w:p>
        </w:tc>
      </w:tr>
      <w:tr w:rsidR="00B71D51" w:rsidRPr="00B77C3D" w14:paraId="6E8DD7D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95E09E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7AFCE65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529E93E5" w14:textId="77777777" w:rsidR="00B71D51" w:rsidRPr="00B71D51" w:rsidRDefault="00B71D51" w:rsidP="00B71D51">
      <w:pPr>
        <w:rPr>
          <w:lang w:val="pt-PT"/>
        </w:rPr>
      </w:pPr>
    </w:p>
    <w:p w14:paraId="289C9FF8" w14:textId="77777777" w:rsidR="00B71D51" w:rsidRPr="00B71D51" w:rsidRDefault="00B71D51" w:rsidP="00B71D51">
      <w:pPr>
        <w:spacing w:after="0"/>
        <w:rPr>
          <w:lang w:val="pt-PT"/>
        </w:rPr>
      </w:pPr>
    </w:p>
    <w:p w14:paraId="1BB1B687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CC539DD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BB40CD2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5C9B79" w14:textId="04DB36BA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7</w:t>
            </w:r>
          </w:p>
        </w:tc>
      </w:tr>
      <w:tr w:rsidR="00B71D51" w:rsidRPr="0050657B" w14:paraId="553C43C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49A30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FF67C2" w14:textId="06AACD56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a página blogs do site</w:t>
            </w:r>
          </w:p>
        </w:tc>
      </w:tr>
      <w:tr w:rsidR="00B71D51" w:rsidRPr="0050657B" w14:paraId="0B87734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0051D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0F303" w14:textId="05442768" w:rsidR="00B71D51" w:rsidRPr="00020271" w:rsidRDefault="00D7552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9" w:anchor="shoppingtool=treestructureflyout" w:history="1">
              <w:r w:rsidR="00BE4786"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inspiration/#shoppingtool=treestructureflyout</w:t>
              </w:r>
            </w:hyperlink>
          </w:p>
        </w:tc>
      </w:tr>
      <w:tr w:rsidR="00B71D51" w:rsidRPr="0074229F" w14:paraId="729676D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5D9B8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24106A" w14:textId="78C47F1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5-Prevenção de </w:t>
            </w:r>
            <w:proofErr w:type="spellStart"/>
            <w:r w:rsidRPr="00020271">
              <w:rPr>
                <w:sz w:val="16"/>
                <w:szCs w:val="16"/>
              </w:rPr>
              <w:t>erros</w:t>
            </w:r>
            <w:proofErr w:type="spellEnd"/>
          </w:p>
        </w:tc>
      </w:tr>
      <w:tr w:rsidR="00B71D51" w:rsidRPr="0050657B" w14:paraId="5793770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5A092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1CBD35" w14:textId="357BE34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s imagens tapam informação no site</w:t>
            </w:r>
          </w:p>
        </w:tc>
      </w:tr>
      <w:tr w:rsidR="00B71D51" w:rsidRPr="0074229F" w14:paraId="0F2977F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49A95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F28D74" w14:textId="7E2F1312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 w:rsidRPr="00020271">
              <w:rPr>
                <w:sz w:val="16"/>
                <w:szCs w:val="16"/>
              </w:rPr>
              <w:t>Apenas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duas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vezes</w:t>
            </w:r>
            <w:proofErr w:type="spellEnd"/>
          </w:p>
        </w:tc>
      </w:tr>
      <w:tr w:rsidR="00B71D51" w:rsidRPr="0050657B" w14:paraId="382E249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EC8DA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044093" w14:textId="1CB0614C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 página</w:t>
            </w:r>
          </w:p>
        </w:tc>
      </w:tr>
      <w:tr w:rsidR="00B71D51" w:rsidRPr="0074229F" w14:paraId="5B906AE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F736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3A09A2" w14:textId="46B7E6CF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1</w:t>
            </w:r>
          </w:p>
        </w:tc>
      </w:tr>
      <w:tr w:rsidR="00B71D51" w:rsidRPr="0050657B" w14:paraId="73326E3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33FE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980631" w14:textId="0415065E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Distribuir o texto mais verticalmente que horizontalmente </w:t>
            </w:r>
          </w:p>
        </w:tc>
      </w:tr>
      <w:tr w:rsidR="00B71D51" w:rsidRPr="00B77C3D" w14:paraId="783131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BC6F0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7FC6166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123CB64F" w14:textId="77777777" w:rsidR="00B71D51" w:rsidRPr="00B71D51" w:rsidRDefault="00B71D51" w:rsidP="00B71D51">
      <w:pPr>
        <w:rPr>
          <w:lang w:val="pt-PT"/>
        </w:rPr>
      </w:pPr>
    </w:p>
    <w:p w14:paraId="3E2AA0AF" w14:textId="77777777" w:rsidR="00B71D51" w:rsidRPr="00B71D51" w:rsidRDefault="00B71D51" w:rsidP="00B71D51">
      <w:pPr>
        <w:spacing w:after="0"/>
        <w:rPr>
          <w:lang w:val="pt-PT"/>
        </w:rPr>
      </w:pPr>
    </w:p>
    <w:p w14:paraId="046324F5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81D9589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A8D7423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FAD5834" w14:textId="1CEBC864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8</w:t>
            </w:r>
          </w:p>
        </w:tc>
      </w:tr>
      <w:tr w:rsidR="00B71D51" w:rsidRPr="00B77C3D" w14:paraId="16B64FCA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FE900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E7F533" w14:textId="2D092911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proofErr w:type="spellStart"/>
            <w:r w:rsidRPr="00020271">
              <w:rPr>
                <w:sz w:val="16"/>
                <w:szCs w:val="16"/>
              </w:rPr>
              <w:t>Clicar</w:t>
            </w:r>
            <w:proofErr w:type="spellEnd"/>
            <w:r w:rsidRPr="00020271">
              <w:rPr>
                <w:sz w:val="16"/>
                <w:szCs w:val="16"/>
              </w:rPr>
              <w:t xml:space="preserve"> o </w:t>
            </w:r>
            <w:proofErr w:type="spellStart"/>
            <w:r w:rsidRPr="00020271">
              <w:rPr>
                <w:sz w:val="16"/>
                <w:szCs w:val="16"/>
              </w:rPr>
              <w:t>botão</w:t>
            </w:r>
            <w:proofErr w:type="spellEnd"/>
            <w:r w:rsidRPr="00020271">
              <w:rPr>
                <w:sz w:val="16"/>
                <w:szCs w:val="16"/>
              </w:rPr>
              <w:t xml:space="preserve"> “</w:t>
            </w:r>
            <w:proofErr w:type="spellStart"/>
            <w:r w:rsidRPr="00020271">
              <w:rPr>
                <w:sz w:val="16"/>
                <w:szCs w:val="16"/>
              </w:rPr>
              <w:t>Útil</w:t>
            </w:r>
            <w:proofErr w:type="spellEnd"/>
            <w:r w:rsidRPr="00020271">
              <w:rPr>
                <w:sz w:val="16"/>
                <w:szCs w:val="16"/>
              </w:rPr>
              <w:t xml:space="preserve">” </w:t>
            </w:r>
          </w:p>
        </w:tc>
      </w:tr>
      <w:tr w:rsidR="00B71D51" w:rsidRPr="0050657B" w14:paraId="0F6E37D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FBCF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A04B1C" w14:textId="4D1F4314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Na secção de </w:t>
            </w:r>
            <w:proofErr w:type="spellStart"/>
            <w:r w:rsidRPr="00020271">
              <w:rPr>
                <w:bCs/>
                <w:sz w:val="16"/>
                <w:szCs w:val="16"/>
                <w:lang w:val="pt-PT" w:eastAsia="ar-SA"/>
              </w:rPr>
              <w:t>reviews</w:t>
            </w:r>
            <w:proofErr w:type="spellEnd"/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 de qualquer um dos produtos</w:t>
            </w:r>
          </w:p>
        </w:tc>
      </w:tr>
      <w:tr w:rsidR="00B71D51" w:rsidRPr="0050657B" w14:paraId="7917D6B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0A4D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0A1C539" w14:textId="6C558796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Tornar o estado do sistema visível</w:t>
            </w:r>
          </w:p>
        </w:tc>
      </w:tr>
      <w:tr w:rsidR="00B71D51" w:rsidRPr="0050657B" w14:paraId="125C83D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9662B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54B2CE" w14:textId="4CBFB099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Quando carrego no botão o número de Úteis não altera</w:t>
            </w:r>
          </w:p>
        </w:tc>
      </w:tr>
      <w:tr w:rsidR="00B71D51" w:rsidRPr="0074229F" w14:paraId="6144EE9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BBF6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29BD03" w14:textId="43779F4C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Sempre</w:t>
            </w:r>
          </w:p>
        </w:tc>
      </w:tr>
      <w:tr w:rsidR="00B71D51" w:rsidRPr="00B77C3D" w14:paraId="730C41C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1E0D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9A49C2" w14:textId="08FAFFE5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54B719A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45941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4F13CA" w14:textId="0577F2CB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50657B" w14:paraId="1DCD073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F08E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E4A64F" w14:textId="142576CB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Corrigir este bug </w:t>
            </w:r>
            <w:proofErr w:type="gramStart"/>
            <w:r w:rsidRPr="00020271">
              <w:rPr>
                <w:bCs/>
                <w:sz w:val="16"/>
                <w:szCs w:val="16"/>
                <w:lang w:val="pt-PT" w:eastAsia="ar-SA"/>
              </w:rPr>
              <w:t>de modo a que</w:t>
            </w:r>
            <w:proofErr w:type="gramEnd"/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 o número de “</w:t>
            </w:r>
            <w:proofErr w:type="spellStart"/>
            <w:r w:rsidRPr="00020271">
              <w:rPr>
                <w:bCs/>
                <w:sz w:val="16"/>
                <w:szCs w:val="16"/>
                <w:lang w:val="pt-PT" w:eastAsia="ar-SA"/>
              </w:rPr>
              <w:t>likes</w:t>
            </w:r>
            <w:proofErr w:type="spellEnd"/>
            <w:r w:rsidRPr="00020271">
              <w:rPr>
                <w:bCs/>
                <w:sz w:val="16"/>
                <w:szCs w:val="16"/>
                <w:lang w:val="pt-PT" w:eastAsia="ar-SA"/>
              </w:rPr>
              <w:t>” do comentário</w:t>
            </w:r>
          </w:p>
        </w:tc>
      </w:tr>
      <w:tr w:rsidR="00B71D51" w:rsidRPr="00B77C3D" w14:paraId="545C5BD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D9B36C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692448B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763B3A2A" w14:textId="77777777" w:rsidR="00B71D51" w:rsidRPr="00B71D51" w:rsidRDefault="00B71D51" w:rsidP="00B71D51">
      <w:pPr>
        <w:rPr>
          <w:lang w:val="pt-PT"/>
        </w:rPr>
      </w:pPr>
    </w:p>
    <w:p w14:paraId="593343E9" w14:textId="77777777" w:rsidR="00B71D51" w:rsidRPr="00B71D51" w:rsidRDefault="00B71D51" w:rsidP="00B71D51">
      <w:pPr>
        <w:spacing w:after="0"/>
        <w:rPr>
          <w:lang w:val="pt-PT"/>
        </w:rPr>
      </w:pPr>
    </w:p>
    <w:p w14:paraId="1EC115CB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9F7D5B0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6DBF8B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D5A3D8B" w14:textId="09A0F9F2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9</w:t>
            </w:r>
          </w:p>
        </w:tc>
      </w:tr>
      <w:tr w:rsidR="00B71D51" w:rsidRPr="0050657B" w14:paraId="2392BBD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D92C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8403CE" w14:textId="4C094633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</w:t>
            </w:r>
            <w:r w:rsidRPr="00020271">
              <w:rPr>
                <w:sz w:val="16"/>
                <w:szCs w:val="16"/>
                <w:lang w:val="pt-PT"/>
              </w:rPr>
              <w:t>erta</w:t>
            </w:r>
            <w:r w:rsidRPr="00020271">
              <w:rPr>
                <w:sz w:val="16"/>
                <w:szCs w:val="16"/>
                <w:lang w:val="pt-PT"/>
              </w:rPr>
              <w:t xml:space="preserve"> a página de condições de venda e </w:t>
            </w:r>
            <w:r w:rsidRPr="00020271">
              <w:rPr>
                <w:sz w:val="16"/>
                <w:szCs w:val="16"/>
                <w:lang w:val="pt-PT"/>
              </w:rPr>
              <w:t xml:space="preserve">movido </w:t>
            </w:r>
            <w:r w:rsidRPr="00020271">
              <w:rPr>
                <w:sz w:val="16"/>
                <w:szCs w:val="16"/>
                <w:lang w:val="pt-PT"/>
              </w:rPr>
              <w:t xml:space="preserve">o rato </w:t>
            </w:r>
            <w:r w:rsidRPr="00020271">
              <w:rPr>
                <w:sz w:val="16"/>
                <w:szCs w:val="16"/>
                <w:lang w:val="pt-PT"/>
              </w:rPr>
              <w:t>sob</w:t>
            </w:r>
            <w:r w:rsidR="002116A8" w:rsidRPr="00020271">
              <w:rPr>
                <w:sz w:val="16"/>
                <w:szCs w:val="16"/>
                <w:lang w:val="pt-PT"/>
              </w:rPr>
              <w:t>re os</w:t>
            </w:r>
            <w:r w:rsidRPr="00020271">
              <w:rPr>
                <w:sz w:val="16"/>
                <w:szCs w:val="16"/>
                <w:lang w:val="pt-PT"/>
              </w:rPr>
              <w:t xml:space="preserve"> artigos</w:t>
            </w:r>
          </w:p>
        </w:tc>
      </w:tr>
      <w:tr w:rsidR="00B71D51" w:rsidRPr="0050657B" w14:paraId="17E26C4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3C33C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9BB7AE" w14:textId="2EA06FC5" w:rsidR="00B71D51" w:rsidRPr="00020271" w:rsidRDefault="0050657B" w:rsidP="0050657B">
            <w:pPr>
              <w:tabs>
                <w:tab w:val="left" w:pos="1224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0" w:history="1">
              <w:r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sellconditions.aspx#4</w:t>
              </w:r>
            </w:hyperlink>
          </w:p>
        </w:tc>
      </w:tr>
      <w:tr w:rsidR="00B71D51" w:rsidRPr="0050657B" w14:paraId="464BF7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5F852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8401F5" w14:textId="7DADF129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 Tornar o estado do sistema visível</w:t>
            </w:r>
          </w:p>
        </w:tc>
      </w:tr>
      <w:tr w:rsidR="00B71D51" w:rsidRPr="0050657B" w14:paraId="4CC4CA5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5798F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9477CE" w14:textId="318587FF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s artigos podem-se clicar, mas não existe nenhuma animação do lado do site para ilustrar isto</w:t>
            </w:r>
          </w:p>
        </w:tc>
      </w:tr>
      <w:tr w:rsidR="00B71D51" w:rsidRPr="0074229F" w14:paraId="0B6F360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924CE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9D450F" w14:textId="5F8BF830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 w:rsidRPr="00020271">
              <w:rPr>
                <w:sz w:val="16"/>
                <w:szCs w:val="16"/>
              </w:rPr>
              <w:t>Em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todos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os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artigos</w:t>
            </w:r>
            <w:proofErr w:type="spellEnd"/>
          </w:p>
        </w:tc>
      </w:tr>
      <w:tr w:rsidR="00B71D51" w:rsidRPr="00B77C3D" w14:paraId="412E0EE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79764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BA53D0" w14:textId="4720C633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0BA89A0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FDB00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5792D5" w14:textId="017063D1" w:rsidR="00B71D51" w:rsidRPr="00020271" w:rsidRDefault="00375B4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2116A8" w14:paraId="37DE97B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984D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D9E978" w14:textId="1A4EF61C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Diferenciar de alguma maneira os artigos de modo que mostre ao utilizador que este funciona como um link</w:t>
            </w:r>
          </w:p>
        </w:tc>
      </w:tr>
      <w:tr w:rsidR="00B71D51" w:rsidRPr="00B77C3D" w14:paraId="40C4AAF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16FB39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491C04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53E03DBE" w14:textId="77777777" w:rsidR="00B71D51" w:rsidRPr="00B71D51" w:rsidRDefault="00B71D51" w:rsidP="00B71D51">
      <w:pPr>
        <w:rPr>
          <w:lang w:val="pt-PT"/>
        </w:rPr>
      </w:pPr>
    </w:p>
    <w:p w14:paraId="5CAD84B4" w14:textId="77777777" w:rsidR="00B71D51" w:rsidRPr="00B71D51" w:rsidRDefault="00B71D51" w:rsidP="00B71D51">
      <w:pPr>
        <w:spacing w:after="0"/>
        <w:rPr>
          <w:lang w:val="pt-PT"/>
        </w:rPr>
      </w:pPr>
    </w:p>
    <w:p w14:paraId="07C8CFB3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70F9EAA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DD4C57E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6A946D8" w14:textId="7FAC05F8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0</w:t>
            </w:r>
          </w:p>
        </w:tc>
      </w:tr>
      <w:tr w:rsidR="00B71D51" w:rsidRPr="002116A8" w14:paraId="6A1E3E75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46C39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C9430D" w14:textId="2C618C32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</w:t>
            </w:r>
            <w:r w:rsidRPr="00020271">
              <w:rPr>
                <w:sz w:val="16"/>
                <w:szCs w:val="16"/>
                <w:lang w:val="pt-PT"/>
              </w:rPr>
              <w:t>ert</w:t>
            </w:r>
            <w:r w:rsidRPr="00020271">
              <w:rPr>
                <w:sz w:val="16"/>
                <w:szCs w:val="16"/>
                <w:lang w:val="pt-PT"/>
              </w:rPr>
              <w:t xml:space="preserve">a página de política de privacidade e </w:t>
            </w:r>
            <w:r w:rsidRPr="00020271">
              <w:rPr>
                <w:sz w:val="16"/>
                <w:szCs w:val="16"/>
                <w:lang w:val="pt-PT"/>
              </w:rPr>
              <w:t>movido o rato sobre os pontos</w:t>
            </w:r>
          </w:p>
        </w:tc>
      </w:tr>
      <w:tr w:rsidR="00B71D51" w:rsidRPr="002116A8" w14:paraId="2440E6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F0E8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EE47AF" w14:textId="7D053F3F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1" w:history="1">
              <w:r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politica-de-privacidade.aspx</w:t>
              </w:r>
            </w:hyperlink>
          </w:p>
        </w:tc>
      </w:tr>
      <w:tr w:rsidR="00B71D51" w:rsidRPr="002116A8" w14:paraId="5992F8C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CC4CB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A874BC" w14:textId="3C146147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 Tornar o estado do sistema visível</w:t>
            </w:r>
          </w:p>
        </w:tc>
      </w:tr>
      <w:tr w:rsidR="00B71D51" w:rsidRPr="002116A8" w14:paraId="7216BCF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5E079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56EEE0" w14:textId="155872E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s pontos podem-se clicar, mas não existe nenhuma animação do lado do site para ilustrar isto</w:t>
            </w:r>
          </w:p>
        </w:tc>
      </w:tr>
      <w:tr w:rsidR="00B71D51" w:rsidRPr="002116A8" w14:paraId="68A5B75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5B8B3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F9C920" w14:textId="4F767D44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Em todos os pontos deste menu</w:t>
            </w:r>
          </w:p>
        </w:tc>
      </w:tr>
      <w:tr w:rsidR="00B71D51" w:rsidRPr="00B77C3D" w14:paraId="0837D4B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77D2B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7DC445F" w14:textId="3C246188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5CABBB5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E75E8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21F474" w14:textId="5ABE76AC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2116A8" w14:paraId="7FA0805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3ED11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E8736A" w14:textId="34813893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Diferenciar de alguma maneira os artigos de modo que mostre ao utilizador que este funciona como um link</w:t>
            </w:r>
          </w:p>
        </w:tc>
      </w:tr>
      <w:tr w:rsidR="00B71D51" w:rsidRPr="00B77C3D" w14:paraId="25618BF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B68C42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D3AD748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2A438662" w14:textId="77777777" w:rsidR="00B71D51" w:rsidRPr="00B71D51" w:rsidRDefault="00B71D51" w:rsidP="00B71D51">
      <w:pPr>
        <w:rPr>
          <w:lang w:val="pt-PT"/>
        </w:rPr>
      </w:pPr>
    </w:p>
    <w:p w14:paraId="7B87168B" w14:textId="77777777" w:rsidR="00B71D51" w:rsidRPr="00B71D51" w:rsidRDefault="00B71D51" w:rsidP="00B71D51">
      <w:pPr>
        <w:spacing w:after="0"/>
        <w:rPr>
          <w:lang w:val="pt-PT"/>
        </w:rPr>
      </w:pPr>
    </w:p>
    <w:p w14:paraId="0878D480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301C1FDB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E7CEBAC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9EFAA" w14:textId="5EA2E0AC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1</w:t>
            </w:r>
          </w:p>
        </w:tc>
      </w:tr>
      <w:tr w:rsidR="00B71D51" w:rsidRPr="002116A8" w14:paraId="18285258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FED8E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D395D7" w14:textId="5E273327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ntativa de login no site por mail</w:t>
            </w:r>
          </w:p>
        </w:tc>
      </w:tr>
      <w:tr w:rsidR="00B71D51" w:rsidRPr="002116A8" w14:paraId="72208F4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EBA96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CE8712" w14:textId="458EEEDB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 xml:space="preserve">Página de login por </w:t>
            </w:r>
            <w:proofErr w:type="spellStart"/>
            <w:r w:rsidRPr="00020271">
              <w:rPr>
                <w:sz w:val="16"/>
                <w:szCs w:val="16"/>
                <w:lang w:val="pt-PT"/>
              </w:rPr>
              <w:t>gmail</w:t>
            </w:r>
            <w:proofErr w:type="spellEnd"/>
          </w:p>
        </w:tc>
      </w:tr>
      <w:tr w:rsidR="00B71D51" w:rsidRPr="0074229F" w14:paraId="73DAE25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5C3E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D858FE" w14:textId="1AA4241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4- </w:t>
            </w:r>
            <w:proofErr w:type="spellStart"/>
            <w:r w:rsidRPr="00020271">
              <w:rPr>
                <w:sz w:val="16"/>
                <w:szCs w:val="16"/>
              </w:rPr>
              <w:t>Consistência</w:t>
            </w:r>
            <w:proofErr w:type="spellEnd"/>
            <w:r w:rsidRPr="00020271">
              <w:rPr>
                <w:sz w:val="16"/>
                <w:szCs w:val="16"/>
              </w:rPr>
              <w:t xml:space="preserve"> e standards</w:t>
            </w:r>
          </w:p>
        </w:tc>
      </w:tr>
      <w:tr w:rsidR="00B71D51" w:rsidRPr="002116A8" w14:paraId="5DE91EA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29E3D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15BC63" w14:textId="28C07DE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 xml:space="preserve">O cliente não saberá que reach5.net significa na mesma o site da La </w:t>
            </w:r>
            <w:proofErr w:type="spellStart"/>
            <w:r w:rsidRPr="00020271">
              <w:rPr>
                <w:sz w:val="16"/>
                <w:szCs w:val="16"/>
                <w:lang w:val="pt-PT"/>
              </w:rPr>
              <w:t>Redoute</w:t>
            </w:r>
            <w:proofErr w:type="spellEnd"/>
          </w:p>
        </w:tc>
      </w:tr>
      <w:tr w:rsidR="00B71D51" w:rsidRPr="002116A8" w14:paraId="60DAC4E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9835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41AEC6" w14:textId="39380A1F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 xml:space="preserve">Só quando se abre a página de login esta </w:t>
            </w:r>
            <w:proofErr w:type="spellStart"/>
            <w:r w:rsidRPr="00020271">
              <w:rPr>
                <w:sz w:val="16"/>
                <w:szCs w:val="16"/>
                <w:lang w:val="pt-PT"/>
              </w:rPr>
              <w:t>info</w:t>
            </w:r>
            <w:proofErr w:type="spellEnd"/>
            <w:r w:rsidRPr="00020271">
              <w:rPr>
                <w:sz w:val="16"/>
                <w:szCs w:val="16"/>
                <w:lang w:val="pt-PT"/>
              </w:rPr>
              <w:t xml:space="preserve"> aparece</w:t>
            </w:r>
          </w:p>
        </w:tc>
      </w:tr>
      <w:tr w:rsidR="00B71D51" w:rsidRPr="002116A8" w14:paraId="2EE2073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0F67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BBE236" w14:textId="30F51412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dita página</w:t>
            </w:r>
          </w:p>
        </w:tc>
      </w:tr>
      <w:tr w:rsidR="00B71D51" w:rsidRPr="0074229F" w14:paraId="0AFC015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A808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6258F8" w14:textId="1994E32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2116A8" w14:paraId="315F6DD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CBC83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4CB96A8" w14:textId="7D1A9DDD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texto para “Continuar para laredoute.pt”</w:t>
            </w:r>
          </w:p>
        </w:tc>
      </w:tr>
      <w:tr w:rsidR="00B71D51" w:rsidRPr="00B77C3D" w14:paraId="0F5A5B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506C3E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F95C2AD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188552A4" w14:textId="77777777" w:rsidR="00B71D51" w:rsidRPr="00B71D51" w:rsidRDefault="00B71D51" w:rsidP="00B71D51">
      <w:pPr>
        <w:rPr>
          <w:lang w:val="pt-PT"/>
        </w:rPr>
      </w:pPr>
    </w:p>
    <w:p w14:paraId="4DC01241" w14:textId="77777777" w:rsidR="00B71D51" w:rsidRPr="00B71D51" w:rsidRDefault="00B71D51" w:rsidP="00B71D51">
      <w:pPr>
        <w:spacing w:after="0"/>
        <w:rPr>
          <w:lang w:val="pt-PT"/>
        </w:rPr>
      </w:pPr>
    </w:p>
    <w:p w14:paraId="5C8915B0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3CC5308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211E51F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38F841E" w14:textId="1C189E46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2</w:t>
            </w:r>
          </w:p>
        </w:tc>
      </w:tr>
      <w:tr w:rsidR="00B71D51" w:rsidRPr="002116A8" w14:paraId="75EFB45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9A35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021516" w14:textId="16C0656D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ntativa de carregar no botão que permite subir para o topo da página automaticamente</w:t>
            </w:r>
          </w:p>
        </w:tc>
      </w:tr>
      <w:tr w:rsidR="00B71D51" w:rsidRPr="002116A8" w14:paraId="2623038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E5AAF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DDC032" w14:textId="5361A55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Qualquer página que tenha este ícone disponível nela</w:t>
            </w:r>
          </w:p>
        </w:tc>
      </w:tr>
      <w:tr w:rsidR="00B71D51" w:rsidRPr="0074229F" w14:paraId="500EF44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4BF358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C33683" w14:textId="564D4CA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5-Prevenção de </w:t>
            </w:r>
            <w:proofErr w:type="spellStart"/>
            <w:r w:rsidRPr="00020271">
              <w:rPr>
                <w:sz w:val="16"/>
                <w:szCs w:val="16"/>
              </w:rPr>
              <w:t>erros</w:t>
            </w:r>
            <w:proofErr w:type="spellEnd"/>
          </w:p>
        </w:tc>
      </w:tr>
      <w:tr w:rsidR="00B71D51" w:rsidRPr="0061378A" w14:paraId="6C25462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DA2C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1A9079" w14:textId="14492431" w:rsidR="00B71D51" w:rsidRPr="00020271" w:rsidRDefault="0061378A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O ícone de ajuda por texto cobre o ícone para voltar para o topo da página</w:t>
            </w:r>
          </w:p>
        </w:tc>
      </w:tr>
      <w:tr w:rsidR="00B71D51" w:rsidRPr="002116A8" w14:paraId="27EA775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20C7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A5A653" w14:textId="74D72846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alguma página tenha este ícone</w:t>
            </w:r>
          </w:p>
        </w:tc>
      </w:tr>
      <w:tr w:rsidR="00B71D51" w:rsidRPr="002116A8" w14:paraId="7854837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F0755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D227FA" w14:textId="1E86494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lguma página assim</w:t>
            </w:r>
          </w:p>
        </w:tc>
      </w:tr>
      <w:tr w:rsidR="00B71D51" w:rsidRPr="0074229F" w14:paraId="4E048CC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3C6B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2A4E25" w14:textId="271DF6A1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B71D51" w:rsidRPr="0061378A" w14:paraId="4ACE961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987B2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B8E24E" w14:textId="46F5C54A" w:rsidR="00B71D51" w:rsidRPr="00020271" w:rsidRDefault="0061378A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a posição deste ícone numa posição onde não irá tapar qualquer parte importante do site</w:t>
            </w:r>
          </w:p>
        </w:tc>
      </w:tr>
      <w:tr w:rsidR="00B71D51" w:rsidRPr="00B77C3D" w14:paraId="3D85B26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260BC5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425E9C4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4D1B28EF" w14:textId="77777777" w:rsidR="00B71D51" w:rsidRPr="00B71D51" w:rsidRDefault="00B71D51" w:rsidP="00B71D51">
      <w:pPr>
        <w:rPr>
          <w:lang w:val="pt-PT"/>
        </w:rPr>
      </w:pPr>
    </w:p>
    <w:p w14:paraId="25FE4626" w14:textId="77777777" w:rsidR="00B71D51" w:rsidRPr="00B71D51" w:rsidRDefault="00B71D51" w:rsidP="00B71D51">
      <w:pPr>
        <w:spacing w:after="0"/>
        <w:rPr>
          <w:lang w:val="pt-PT"/>
        </w:rPr>
      </w:pPr>
    </w:p>
    <w:p w14:paraId="26D5D3CF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0D8CD6D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42B61EC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F587DA4" w14:textId="4C34522B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3</w:t>
            </w:r>
          </w:p>
        </w:tc>
      </w:tr>
      <w:tr w:rsidR="00B71D51" w:rsidRPr="0061378A" w14:paraId="34586B5C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DA81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354302" w14:textId="44BDA5FA" w:rsidR="00B71D51" w:rsidRPr="00020271" w:rsidRDefault="0061378A" w:rsidP="0061378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eitura da parte de descrição do artigo presente no catálogo aberto</w:t>
            </w:r>
          </w:p>
        </w:tc>
      </w:tr>
      <w:tr w:rsidR="00B71D51" w:rsidRPr="00145329" w14:paraId="2713D62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B74C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AD4B" w14:textId="491F9B28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odas as páginas de venda de artigos</w:t>
            </w:r>
          </w:p>
        </w:tc>
      </w:tr>
      <w:tr w:rsidR="00B71D51" w:rsidRPr="0074229F" w14:paraId="221FB5E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0BBA6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FB2DFA" w14:textId="3F3EE9D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8-Estética e </w:t>
            </w:r>
            <w:proofErr w:type="spellStart"/>
            <w:r w:rsidRPr="00020271">
              <w:rPr>
                <w:sz w:val="16"/>
                <w:szCs w:val="16"/>
              </w:rPr>
              <w:t>desenho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minimalista</w:t>
            </w:r>
            <w:proofErr w:type="spellEnd"/>
          </w:p>
        </w:tc>
      </w:tr>
      <w:tr w:rsidR="00B71D51" w:rsidRPr="00145329" w14:paraId="1939A4F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9114F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DEF3BF" w14:textId="2183541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xto demasiado comprido para a informação disponível</w:t>
            </w:r>
          </w:p>
        </w:tc>
      </w:tr>
      <w:tr w:rsidR="00B71D51" w:rsidRPr="00145329" w14:paraId="69C742EC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79F1D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3EBC37" w14:textId="211521D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odas as páginas de venda de artigos</w:t>
            </w:r>
          </w:p>
        </w:tc>
      </w:tr>
      <w:tr w:rsidR="00B71D51" w:rsidRPr="00145329" w14:paraId="2346B5B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5F59B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0260C2" w14:textId="39B4642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qualquer destas páginas</w:t>
            </w:r>
          </w:p>
        </w:tc>
      </w:tr>
      <w:tr w:rsidR="00B71D51" w:rsidRPr="0074229F" w14:paraId="24EAE3F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B4F82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A0DA7E" w14:textId="51D9098A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145329" w14:paraId="23591D8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7A2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5DAA40" w14:textId="7323667B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apenas o absolutamente necessário e alterar o formato do texto para facilitar a leitura</w:t>
            </w:r>
          </w:p>
        </w:tc>
      </w:tr>
      <w:tr w:rsidR="00B71D51" w:rsidRPr="00B77C3D" w14:paraId="30EFF8A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CDF04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387846B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0122FB35" w14:textId="77777777" w:rsidR="00B71D51" w:rsidRPr="00B71D51" w:rsidRDefault="00B71D51" w:rsidP="00B71D51">
      <w:pPr>
        <w:rPr>
          <w:lang w:val="pt-PT"/>
        </w:rPr>
      </w:pPr>
    </w:p>
    <w:p w14:paraId="360BE03E" w14:textId="77777777" w:rsidR="00B71D51" w:rsidRPr="00B71D51" w:rsidRDefault="00B71D51" w:rsidP="00B71D51">
      <w:pPr>
        <w:spacing w:after="0"/>
        <w:rPr>
          <w:lang w:val="pt-PT"/>
        </w:rPr>
      </w:pPr>
    </w:p>
    <w:p w14:paraId="00A68903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A0E3AC3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FE2F8E8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1739455" w14:textId="33AFC489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4</w:t>
            </w:r>
          </w:p>
        </w:tc>
      </w:tr>
      <w:tr w:rsidR="00B71D51" w:rsidRPr="00145329" w14:paraId="365922B7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F11DA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0C34F9" w14:textId="767546D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Clique nas imagens da página de solidariedade do site</w:t>
            </w:r>
          </w:p>
        </w:tc>
      </w:tr>
      <w:tr w:rsidR="00B71D51" w:rsidRPr="00145329" w14:paraId="4B9877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5981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F809B0" w14:textId="1EA1BF13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2" w:anchor="opeco=hp:story:HP-module-tote-bag-25-novembro:AH21" w:history="1">
              <w:r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ser-solidario.aspx#opeco=hp:story:HP-module-tote-bag-25-novembro:AH21</w:t>
              </w:r>
            </w:hyperlink>
          </w:p>
        </w:tc>
      </w:tr>
      <w:tr w:rsidR="00B71D51" w:rsidRPr="0074229F" w14:paraId="7B68D9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24F6E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20A50E" w14:textId="7E3C7ACE" w:rsidR="00B71D51" w:rsidRPr="00020271" w:rsidRDefault="00145329" w:rsidP="00145329">
            <w:pPr>
              <w:tabs>
                <w:tab w:val="left" w:pos="1200"/>
              </w:tabs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4 – </w:t>
            </w:r>
            <w:proofErr w:type="spellStart"/>
            <w:r w:rsidRPr="00020271">
              <w:rPr>
                <w:sz w:val="16"/>
                <w:szCs w:val="16"/>
              </w:rPr>
              <w:t>Consistência</w:t>
            </w:r>
            <w:proofErr w:type="spellEnd"/>
            <w:r w:rsidRPr="00020271">
              <w:rPr>
                <w:sz w:val="16"/>
                <w:szCs w:val="16"/>
              </w:rPr>
              <w:t xml:space="preserve"> e standards</w:t>
            </w:r>
          </w:p>
        </w:tc>
      </w:tr>
      <w:tr w:rsidR="00B71D51" w:rsidRPr="00145329" w14:paraId="5203EA1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61BF4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F354AB" w14:textId="2DDB19B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o clicar alguma das duas imagens inferiores, sou levado para uma página de venda de sofás, sem razão para</w:t>
            </w:r>
            <w:r w:rsidRPr="00020271">
              <w:rPr>
                <w:sz w:val="16"/>
                <w:szCs w:val="16"/>
                <w:lang w:val="pt-PT"/>
              </w:rPr>
              <w:t xml:space="preserve"> tal</w:t>
            </w:r>
          </w:p>
        </w:tc>
      </w:tr>
      <w:tr w:rsidR="00B71D51" w:rsidRPr="0074229F" w14:paraId="333BC6A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38E8B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43DB2A" w14:textId="41F0D56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 w:rsidRPr="00020271">
              <w:rPr>
                <w:sz w:val="16"/>
                <w:szCs w:val="16"/>
              </w:rPr>
              <w:t>Só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nestas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duas</w:t>
            </w:r>
            <w:proofErr w:type="spellEnd"/>
            <w:r w:rsidRPr="00020271">
              <w:rPr>
                <w:sz w:val="16"/>
                <w:szCs w:val="16"/>
              </w:rPr>
              <w:t xml:space="preserve"> imagens</w:t>
            </w:r>
          </w:p>
        </w:tc>
      </w:tr>
      <w:tr w:rsidR="00B71D51" w:rsidRPr="00B77C3D" w14:paraId="4993FA6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41D4A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88FE63" w14:textId="1AAA024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 xml:space="preserve">Sempre que </w:t>
            </w:r>
            <w:proofErr w:type="spellStart"/>
            <w:r w:rsidRPr="00020271">
              <w:rPr>
                <w:sz w:val="16"/>
                <w:szCs w:val="16"/>
              </w:rPr>
              <w:t>carrego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nelas</w:t>
            </w:r>
            <w:proofErr w:type="spellEnd"/>
          </w:p>
        </w:tc>
      </w:tr>
      <w:tr w:rsidR="00B71D51" w:rsidRPr="0074229F" w14:paraId="681314F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F9099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F2DCF3" w14:textId="3A00B6C5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145329" w14:paraId="42F532C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92F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3BBE02" w14:textId="470237B0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Tirar a funcionalidade das imagens como link</w:t>
            </w:r>
          </w:p>
        </w:tc>
      </w:tr>
      <w:tr w:rsidR="00B71D51" w:rsidRPr="00B77C3D" w14:paraId="4909634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AA1D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03EECA6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0831DBB5" w14:textId="77777777" w:rsidR="00B71D51" w:rsidRPr="00B71D51" w:rsidRDefault="00B71D51" w:rsidP="00B71D51">
      <w:pPr>
        <w:rPr>
          <w:lang w:val="pt-PT"/>
        </w:rPr>
      </w:pPr>
    </w:p>
    <w:p w14:paraId="7BC66479" w14:textId="77777777" w:rsidR="00B71D51" w:rsidRPr="00B71D51" w:rsidRDefault="00B71D51" w:rsidP="00B71D51">
      <w:pPr>
        <w:spacing w:after="0"/>
        <w:rPr>
          <w:lang w:val="pt-PT"/>
        </w:rPr>
      </w:pPr>
    </w:p>
    <w:p w14:paraId="05097F3B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32897AF0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862A4EB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B5DA4D6" w14:textId="0556C439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5</w:t>
            </w:r>
          </w:p>
        </w:tc>
      </w:tr>
      <w:tr w:rsidR="00B71D51" w:rsidRPr="00145329" w14:paraId="15DCB4F1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3E10D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1814A4" w14:textId="44A9E22A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Clicado ambos os botões ilustrados na imagem</w:t>
            </w:r>
          </w:p>
        </w:tc>
      </w:tr>
      <w:tr w:rsidR="00B71D51" w:rsidRPr="00145329" w14:paraId="64D8D80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1641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E0097D" w14:textId="33149AE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3" w:anchor="opeco=hp:story:HP-module-tote-bag-25-novembro:AH21" w:history="1">
              <w:r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ser-solidario.aspx#opeco=hp:story:HP-module-tote-bag-25-novembro:AH21</w:t>
              </w:r>
            </w:hyperlink>
          </w:p>
        </w:tc>
      </w:tr>
      <w:tr w:rsidR="00B71D51" w:rsidRPr="0074229F" w14:paraId="38BA18D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E35EC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B8C067" w14:textId="43FDB8E5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8 – </w:t>
            </w:r>
            <w:proofErr w:type="spellStart"/>
            <w:r w:rsidRPr="00020271">
              <w:rPr>
                <w:sz w:val="16"/>
                <w:szCs w:val="16"/>
              </w:rPr>
              <w:t>Estética</w:t>
            </w:r>
            <w:proofErr w:type="spellEnd"/>
            <w:r w:rsidRPr="00020271">
              <w:rPr>
                <w:sz w:val="16"/>
                <w:szCs w:val="16"/>
              </w:rPr>
              <w:t xml:space="preserve"> e </w:t>
            </w:r>
            <w:proofErr w:type="spellStart"/>
            <w:r w:rsidRPr="00020271">
              <w:rPr>
                <w:sz w:val="16"/>
                <w:szCs w:val="16"/>
              </w:rPr>
              <w:t>desenho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minimalista</w:t>
            </w:r>
            <w:proofErr w:type="spellEnd"/>
          </w:p>
        </w:tc>
      </w:tr>
      <w:tr w:rsidR="00B71D51" w:rsidRPr="00145329" w14:paraId="3072241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57DFB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2F94F5" w14:textId="66E84FF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 xml:space="preserve">Ambos os botões levam me à mesma página, tornando um dos botões </w:t>
            </w:r>
            <w:proofErr w:type="spellStart"/>
            <w:r w:rsidRPr="00020271">
              <w:rPr>
                <w:sz w:val="16"/>
                <w:szCs w:val="16"/>
                <w:lang w:val="pt-PT"/>
              </w:rPr>
              <w:t>inutéi</w:t>
            </w:r>
            <w:r w:rsidRPr="00020271">
              <w:rPr>
                <w:sz w:val="16"/>
                <w:szCs w:val="16"/>
                <w:lang w:val="pt-PT"/>
              </w:rPr>
              <w:t>s</w:t>
            </w:r>
            <w:proofErr w:type="spellEnd"/>
          </w:p>
        </w:tc>
      </w:tr>
      <w:tr w:rsidR="00B71D51" w:rsidRPr="0074229F" w14:paraId="45A9AFD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DE685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555BA5" w14:textId="5B57120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Nesta </w:t>
            </w:r>
            <w:proofErr w:type="spellStart"/>
            <w:r w:rsidRPr="00020271">
              <w:rPr>
                <w:sz w:val="16"/>
                <w:szCs w:val="16"/>
              </w:rPr>
              <w:t>página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apenas</w:t>
            </w:r>
            <w:proofErr w:type="spellEnd"/>
          </w:p>
        </w:tc>
      </w:tr>
      <w:tr w:rsidR="00B71D51" w:rsidRPr="00B77C3D" w14:paraId="02602CC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ACDD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46FCE2" w14:textId="3C4F86FD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 xml:space="preserve">Sempre que </w:t>
            </w:r>
            <w:proofErr w:type="spellStart"/>
            <w:r w:rsidRPr="00020271">
              <w:rPr>
                <w:sz w:val="16"/>
                <w:szCs w:val="16"/>
              </w:rPr>
              <w:t>são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usados</w:t>
            </w:r>
            <w:proofErr w:type="spellEnd"/>
          </w:p>
        </w:tc>
      </w:tr>
      <w:tr w:rsidR="00B71D51" w:rsidRPr="0074229F" w14:paraId="67A91FA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30E2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6401E3" w14:textId="4510D531" w:rsidR="00B71D51" w:rsidRPr="00020271" w:rsidRDefault="00375B4B" w:rsidP="00375B4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B77C3D" w14:paraId="5B1AB94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040B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301175" w14:textId="314BD050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Eliminar um dos bot</w:t>
            </w:r>
            <w:r w:rsidR="001B789E" w:rsidRPr="00020271">
              <w:rPr>
                <w:bCs/>
                <w:sz w:val="16"/>
                <w:szCs w:val="16"/>
                <w:lang w:val="pt-PT" w:eastAsia="ar-SA"/>
              </w:rPr>
              <w:t>ões</w:t>
            </w:r>
          </w:p>
        </w:tc>
      </w:tr>
      <w:tr w:rsidR="00B71D51" w:rsidRPr="00B77C3D" w14:paraId="486CA3C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43AC4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E35939C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0AD32C63" w14:textId="77777777" w:rsidR="00B71D51" w:rsidRPr="00B71D51" w:rsidRDefault="00B71D51" w:rsidP="00B71D51">
      <w:pPr>
        <w:rPr>
          <w:lang w:val="pt-PT"/>
        </w:rPr>
      </w:pPr>
    </w:p>
    <w:p w14:paraId="625A7C73" w14:textId="77777777" w:rsidR="00B71D51" w:rsidRPr="00B71D51" w:rsidRDefault="00B71D51" w:rsidP="00B71D51">
      <w:pPr>
        <w:spacing w:after="0"/>
        <w:rPr>
          <w:lang w:val="pt-PT"/>
        </w:rPr>
      </w:pPr>
    </w:p>
    <w:p w14:paraId="4465213E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3B26C2AC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6B91CB7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68F867A" w14:textId="48E40190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6</w:t>
            </w:r>
          </w:p>
        </w:tc>
      </w:tr>
      <w:tr w:rsidR="00B71D51" w:rsidRPr="001B789E" w14:paraId="7CB1EFE6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071DD8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10CDC0" w14:textId="18DFA777" w:rsidR="00B71D51" w:rsidRPr="00020271" w:rsidRDefault="001B789E" w:rsidP="001B789E">
            <w:pPr>
              <w:tabs>
                <w:tab w:val="left" w:pos="1932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rrastado ícone do rato para cima destes dois artigos</w:t>
            </w:r>
          </w:p>
        </w:tc>
      </w:tr>
      <w:tr w:rsidR="00B71D51" w:rsidRPr="001B789E" w14:paraId="44321C6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D50C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1FC76B" w14:textId="52B5574C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4" w:anchor="opeco=hp:alaune:Lojas-Porto-Lisboa-october:AH21" w:history="1">
              <w:r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lojas.aspx#opeco=hp:alaune:Lojas-Porto-Lisboa-october:AH21</w:t>
              </w:r>
            </w:hyperlink>
          </w:p>
        </w:tc>
      </w:tr>
      <w:tr w:rsidR="00B71D51" w:rsidRPr="001B789E" w14:paraId="1A03F15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786EA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3A4208" w14:textId="7F3EB14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Tornar o estado do sistema visível</w:t>
            </w:r>
          </w:p>
        </w:tc>
      </w:tr>
      <w:tr w:rsidR="00B71D51" w:rsidRPr="001B789E" w14:paraId="51B1FB5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4D840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CF8F1C" w14:textId="598DBBBB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inks não dão feedback que podem ser clicados para além da mudança do ícone do rato</w:t>
            </w:r>
          </w:p>
        </w:tc>
      </w:tr>
      <w:tr w:rsidR="00B71D51" w:rsidRPr="0074229F" w14:paraId="2FBF34B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040E1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9DB897" w14:textId="7FE153AC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 xml:space="preserve">Nesta </w:t>
            </w:r>
            <w:proofErr w:type="spellStart"/>
            <w:r w:rsidRPr="00020271">
              <w:rPr>
                <w:sz w:val="16"/>
                <w:szCs w:val="16"/>
              </w:rPr>
              <w:t>página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apenas</w:t>
            </w:r>
            <w:proofErr w:type="spellEnd"/>
          </w:p>
        </w:tc>
      </w:tr>
      <w:tr w:rsidR="00B71D51" w:rsidRPr="00B77C3D" w14:paraId="16FD97F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567C1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E2705D" w14:textId="720C7600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 xml:space="preserve">Sempre que </w:t>
            </w:r>
            <w:proofErr w:type="spellStart"/>
            <w:r w:rsidRPr="00020271">
              <w:rPr>
                <w:sz w:val="16"/>
                <w:szCs w:val="16"/>
              </w:rPr>
              <w:t>são</w:t>
            </w:r>
            <w:proofErr w:type="spellEnd"/>
            <w:r w:rsidRPr="00020271">
              <w:rPr>
                <w:sz w:val="16"/>
                <w:szCs w:val="16"/>
              </w:rPr>
              <w:t xml:space="preserve"> </w:t>
            </w:r>
            <w:proofErr w:type="spellStart"/>
            <w:r w:rsidRPr="00020271">
              <w:rPr>
                <w:sz w:val="16"/>
                <w:szCs w:val="16"/>
              </w:rPr>
              <w:t>usados</w:t>
            </w:r>
            <w:proofErr w:type="spellEnd"/>
          </w:p>
        </w:tc>
      </w:tr>
      <w:tr w:rsidR="00B71D51" w:rsidRPr="0074229F" w14:paraId="46C07DD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BEC6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69B137" w14:textId="5A7BDF96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1B789E" w14:paraId="4559E76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A8B2C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EE73E" w14:textId="21C8C936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Alterar os ícones para </w:t>
            </w:r>
            <w:proofErr w:type="spellStart"/>
            <w:r w:rsidRPr="00020271">
              <w:rPr>
                <w:bCs/>
                <w:sz w:val="16"/>
                <w:szCs w:val="16"/>
                <w:lang w:val="pt-PT" w:eastAsia="ar-SA"/>
              </w:rPr>
              <w:t>butões</w:t>
            </w:r>
            <w:proofErr w:type="spellEnd"/>
            <w:r w:rsidRPr="00020271">
              <w:rPr>
                <w:bCs/>
                <w:sz w:val="16"/>
                <w:szCs w:val="16"/>
                <w:lang w:val="pt-PT" w:eastAsia="ar-SA"/>
              </w:rPr>
              <w:t>, visto que já existem uns em paralelo a estes dois links que encaixam bem</w:t>
            </w:r>
          </w:p>
        </w:tc>
      </w:tr>
      <w:tr w:rsidR="00B71D51" w:rsidRPr="00B77C3D" w14:paraId="34B4345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10196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AACE2B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0048DD07" w14:textId="77777777" w:rsidR="00B71D51" w:rsidRPr="00B71D51" w:rsidRDefault="00B71D51" w:rsidP="00B71D51">
      <w:pPr>
        <w:rPr>
          <w:lang w:val="pt-PT"/>
        </w:rPr>
      </w:pPr>
    </w:p>
    <w:p w14:paraId="06540CD8" w14:textId="77777777" w:rsidR="00B71D51" w:rsidRPr="00B71D51" w:rsidRDefault="00B71D51" w:rsidP="00B71D51">
      <w:pPr>
        <w:spacing w:after="0"/>
        <w:rPr>
          <w:lang w:val="pt-PT"/>
        </w:rPr>
      </w:pPr>
    </w:p>
    <w:p w14:paraId="617D6FE4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27DF0FB2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43A7999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257A843" w14:textId="55BE29DD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7</w:t>
            </w:r>
          </w:p>
        </w:tc>
      </w:tr>
      <w:tr w:rsidR="00B71D51" w:rsidRPr="001B789E" w14:paraId="2188B281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69F52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EEE30A" w14:textId="7B373EF1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ida a explicação de medida de tamanhos de cintos</w:t>
            </w:r>
          </w:p>
        </w:tc>
      </w:tr>
      <w:tr w:rsidR="00B71D51" w:rsidRPr="001B789E" w14:paraId="3CA7FD2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4B75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B339E" w14:textId="276A9F3F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5" w:history="1">
              <w:r w:rsidRPr="00020271">
                <w:rPr>
                  <w:rStyle w:val="Hiperligao"/>
                  <w:sz w:val="16"/>
                  <w:szCs w:val="16"/>
                  <w:lang w:val="pt-PT"/>
                </w:rPr>
                <w:t>https://www.laredoute.pt/medidas_geral.aspx</w:t>
              </w:r>
            </w:hyperlink>
          </w:p>
        </w:tc>
      </w:tr>
      <w:tr w:rsidR="00B71D51" w:rsidRPr="0074229F" w14:paraId="78E4BC8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A7A95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1774B3" w14:textId="736B5FEA" w:rsidR="00B71D51" w:rsidRPr="00020271" w:rsidRDefault="001B789E" w:rsidP="00DC49B4">
            <w:pPr>
              <w:spacing w:after="0" w:line="240" w:lineRule="auto"/>
              <w:ind w:left="720" w:hanging="720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-Consistência e standards</w:t>
            </w:r>
          </w:p>
        </w:tc>
      </w:tr>
      <w:tr w:rsidR="00B71D51" w:rsidRPr="001B789E" w14:paraId="0706B8F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2A95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C858E3" w14:textId="6640503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xplicação de tamanhos de cintos demasiado breve</w:t>
            </w:r>
          </w:p>
        </w:tc>
      </w:tr>
      <w:tr w:rsidR="00B71D51" w:rsidRPr="001B789E" w14:paraId="0E2B8BA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F172B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CA40F9" w14:textId="11505241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ó esta explicação de tamanhos</w:t>
            </w:r>
            <w:r w:rsidRPr="00020271">
              <w:rPr>
                <w:sz w:val="16"/>
                <w:szCs w:val="16"/>
                <w:lang w:val="pt-PT"/>
              </w:rPr>
              <w:t xml:space="preserve"> de roupa e outros</w:t>
            </w:r>
            <w:r w:rsidRPr="00020271">
              <w:rPr>
                <w:sz w:val="16"/>
                <w:szCs w:val="16"/>
                <w:lang w:val="pt-PT"/>
              </w:rPr>
              <w:t xml:space="preserve"> é breve</w:t>
            </w:r>
          </w:p>
        </w:tc>
      </w:tr>
      <w:tr w:rsidR="00B71D51" w:rsidRPr="001B789E" w14:paraId="705D195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8DDB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7F2FE3" w14:textId="1F97E5E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 página</w:t>
            </w:r>
          </w:p>
        </w:tc>
      </w:tr>
      <w:tr w:rsidR="00B71D51" w:rsidRPr="0074229F" w14:paraId="7F45782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10A0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0A5AAD" w14:textId="6988A7E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1B789E" w14:paraId="3ACEC57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1FAA8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DD59E8" w14:textId="50206984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Alterar o texto </w:t>
            </w:r>
            <w:proofErr w:type="gramStart"/>
            <w:r w:rsidRPr="00020271">
              <w:rPr>
                <w:bCs/>
                <w:sz w:val="16"/>
                <w:szCs w:val="16"/>
                <w:lang w:val="pt-PT" w:eastAsia="ar-SA"/>
              </w:rPr>
              <w:t>de modo a que</w:t>
            </w:r>
            <w:proofErr w:type="gramEnd"/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 explique de forma mais detalhada</w:t>
            </w:r>
          </w:p>
        </w:tc>
      </w:tr>
      <w:tr w:rsidR="00B71D51" w:rsidRPr="00B77C3D" w14:paraId="282A67B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97B2CB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6E6BCC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7DD9EC5C" w14:textId="77777777" w:rsidR="00B71D51" w:rsidRPr="00B71D51" w:rsidRDefault="00B71D51" w:rsidP="00B71D51">
      <w:pPr>
        <w:rPr>
          <w:lang w:val="pt-PT"/>
        </w:rPr>
      </w:pPr>
    </w:p>
    <w:p w14:paraId="2C4D828E" w14:textId="77777777" w:rsidR="00B71D51" w:rsidRPr="00B71D51" w:rsidRDefault="00B71D51" w:rsidP="00B71D51">
      <w:pPr>
        <w:spacing w:after="0"/>
        <w:rPr>
          <w:lang w:val="pt-PT"/>
        </w:rPr>
      </w:pPr>
    </w:p>
    <w:p w14:paraId="34964240" w14:textId="77777777" w:rsidR="00B71D51" w:rsidRDefault="00B71D51" w:rsidP="00DC49B4">
      <w:pPr>
        <w:ind w:left="3600" w:hanging="3600"/>
        <w:jc w:val="center"/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7737E899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37861BA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C49D332" w14:textId="019F7F5B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8</w:t>
            </w:r>
          </w:p>
        </w:tc>
      </w:tr>
      <w:tr w:rsidR="00B71D51" w:rsidRPr="001B789E" w14:paraId="493231DD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E321B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90D46D" w14:textId="4C902542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 xml:space="preserve">Aberto link do Livro de Reclamações e tentativa de abrir as listas no fundo das páginas do site La </w:t>
            </w:r>
            <w:proofErr w:type="spellStart"/>
            <w:r w:rsidRPr="006B7A38">
              <w:rPr>
                <w:sz w:val="16"/>
                <w:szCs w:val="16"/>
                <w:lang w:val="pt-PT"/>
              </w:rPr>
              <w:t>Redoute</w:t>
            </w:r>
            <w:proofErr w:type="spellEnd"/>
          </w:p>
        </w:tc>
      </w:tr>
      <w:tr w:rsidR="00B71D51" w:rsidRPr="001B789E" w14:paraId="5C65288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AFC41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01F01B" w14:textId="45953D45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proofErr w:type="spellStart"/>
            <w:r w:rsidRPr="006B7A38">
              <w:rPr>
                <w:sz w:val="16"/>
                <w:szCs w:val="16"/>
                <w:lang w:val="pt-PT"/>
              </w:rPr>
              <w:t>F</w:t>
            </w:r>
            <w:r w:rsidR="006B7A38">
              <w:rPr>
                <w:sz w:val="16"/>
                <w:szCs w:val="16"/>
                <w:lang w:val="pt-PT"/>
              </w:rPr>
              <w:t>ooter</w:t>
            </w:r>
            <w:proofErr w:type="spellEnd"/>
            <w:r w:rsidRPr="006B7A38">
              <w:rPr>
                <w:sz w:val="16"/>
                <w:szCs w:val="16"/>
                <w:lang w:val="pt-PT"/>
              </w:rPr>
              <w:t xml:space="preserve"> de qualquer página da La </w:t>
            </w:r>
            <w:proofErr w:type="spellStart"/>
            <w:r w:rsidRPr="006B7A38">
              <w:rPr>
                <w:sz w:val="16"/>
                <w:szCs w:val="16"/>
                <w:lang w:val="pt-PT"/>
              </w:rPr>
              <w:t>Redoute</w:t>
            </w:r>
            <w:proofErr w:type="spellEnd"/>
          </w:p>
        </w:tc>
      </w:tr>
      <w:tr w:rsidR="00B71D51" w:rsidRPr="0074229F" w14:paraId="7C014AF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D0B2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5856A7" w14:textId="1DF530BA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6B7A38">
              <w:rPr>
                <w:sz w:val="16"/>
                <w:szCs w:val="16"/>
              </w:rPr>
              <w:t xml:space="preserve">5-Prevenção de </w:t>
            </w:r>
            <w:proofErr w:type="spellStart"/>
            <w:r w:rsidRPr="006B7A38">
              <w:rPr>
                <w:sz w:val="16"/>
                <w:szCs w:val="16"/>
              </w:rPr>
              <w:t>erros</w:t>
            </w:r>
            <w:proofErr w:type="spellEnd"/>
          </w:p>
        </w:tc>
      </w:tr>
      <w:tr w:rsidR="00B71D51" w:rsidRPr="001B789E" w14:paraId="02F70C4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A4C63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4C42F" w14:textId="50372AD3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 xml:space="preserve">As </w:t>
            </w:r>
            <w:proofErr w:type="spellStart"/>
            <w:r w:rsidRPr="006B7A38">
              <w:rPr>
                <w:sz w:val="16"/>
                <w:szCs w:val="16"/>
                <w:lang w:val="pt-PT"/>
              </w:rPr>
              <w:t>dropdown</w:t>
            </w:r>
            <w:proofErr w:type="spellEnd"/>
            <w:r w:rsidRPr="006B7A38">
              <w:rPr>
                <w:sz w:val="16"/>
                <w:szCs w:val="16"/>
                <w:lang w:val="pt-PT"/>
              </w:rPr>
              <w:t xml:space="preserve"> </w:t>
            </w:r>
            <w:proofErr w:type="spellStart"/>
            <w:r w:rsidRPr="006B7A38">
              <w:rPr>
                <w:sz w:val="16"/>
                <w:szCs w:val="16"/>
                <w:lang w:val="pt-PT"/>
              </w:rPr>
              <w:t>lists</w:t>
            </w:r>
            <w:proofErr w:type="spellEnd"/>
            <w:r w:rsidRPr="006B7A38">
              <w:rPr>
                <w:sz w:val="16"/>
                <w:szCs w:val="16"/>
                <w:lang w:val="pt-PT"/>
              </w:rPr>
              <w:t xml:space="preserve"> no final da página La </w:t>
            </w:r>
            <w:proofErr w:type="spellStart"/>
            <w:r w:rsidRPr="006B7A38">
              <w:rPr>
                <w:sz w:val="16"/>
                <w:szCs w:val="16"/>
                <w:lang w:val="pt-PT"/>
              </w:rPr>
              <w:t>Redoute</w:t>
            </w:r>
            <w:proofErr w:type="spellEnd"/>
            <w:r w:rsidRPr="006B7A38">
              <w:rPr>
                <w:sz w:val="16"/>
                <w:szCs w:val="16"/>
                <w:lang w:val="pt-PT"/>
              </w:rPr>
              <w:t xml:space="preserve"> temporariamente não funcionam depois de aberto o Livro de Reclamações</w:t>
            </w:r>
          </w:p>
        </w:tc>
      </w:tr>
      <w:tr w:rsidR="00B71D51" w:rsidRPr="001B789E" w14:paraId="43F4ACE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9DD08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55F714" w14:textId="24F108A8" w:rsidR="00B71D51" w:rsidRPr="006B7A38" w:rsidRDefault="001B789E" w:rsidP="001B789E">
            <w:pPr>
              <w:tabs>
                <w:tab w:val="left" w:pos="1020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Sempre que se faz a tarefa anteriormente descrita</w:t>
            </w:r>
          </w:p>
        </w:tc>
      </w:tr>
      <w:tr w:rsidR="00B71D51" w:rsidRPr="001B789E" w14:paraId="3422BF0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A16D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A6E9F" w14:textId="3B20EDEC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Resolve-se depois de 5 segundos</w:t>
            </w:r>
          </w:p>
        </w:tc>
      </w:tr>
      <w:tr w:rsidR="00B71D51" w:rsidRPr="0074229F" w14:paraId="31B367D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072D4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6116C6" w14:textId="3A338727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6B7A38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B71D51" w:rsidRPr="00B77C3D" w14:paraId="16CEDAD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A2BE7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722A55" w14:textId="14AA0B0D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bCs/>
                <w:sz w:val="16"/>
                <w:szCs w:val="16"/>
                <w:lang w:val="pt-PT" w:eastAsia="ar-SA"/>
              </w:rPr>
              <w:t>Resolver este bug</w:t>
            </w:r>
          </w:p>
        </w:tc>
      </w:tr>
      <w:tr w:rsidR="00B71D51" w:rsidRPr="00B77C3D" w14:paraId="7D87FCD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8AD58E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ideo</w:t>
            </w:r>
            <w:proofErr w:type="spellEnd"/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D382248" w14:textId="77777777" w:rsidR="00B71D51" w:rsidRPr="00B77C3D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64FCD33F" w14:textId="77777777" w:rsidR="00B71D51" w:rsidRPr="00B71D51" w:rsidRDefault="00B71D51" w:rsidP="00B71D51">
      <w:pPr>
        <w:rPr>
          <w:lang w:val="pt-PT"/>
        </w:rPr>
      </w:pPr>
    </w:p>
    <w:p w14:paraId="524108CE" w14:textId="77777777" w:rsidR="00B71D51" w:rsidRPr="00B71D51" w:rsidRDefault="00B71D51" w:rsidP="00B71D51">
      <w:pPr>
        <w:spacing w:after="0"/>
        <w:rPr>
          <w:lang w:val="pt-PT"/>
        </w:rPr>
      </w:pPr>
    </w:p>
    <w:p w14:paraId="30238F81" w14:textId="378FBCC7" w:rsidR="00B323B7" w:rsidRDefault="00B323B7" w:rsidP="00105813">
      <w:pPr>
        <w:spacing w:after="0"/>
        <w:rPr>
          <w:lang w:val="pt-PT"/>
        </w:rPr>
      </w:pPr>
    </w:p>
    <w:p w14:paraId="2049FD74" w14:textId="518D18D7" w:rsidR="00A64599" w:rsidRDefault="00A64599" w:rsidP="00105813">
      <w:pPr>
        <w:spacing w:after="0"/>
        <w:rPr>
          <w:lang w:val="pt-PT"/>
        </w:rPr>
      </w:pPr>
    </w:p>
    <w:p w14:paraId="2CFED7CF" w14:textId="47A9E2A9" w:rsidR="00A64599" w:rsidRDefault="00A64599" w:rsidP="00105813">
      <w:pPr>
        <w:spacing w:after="0"/>
        <w:rPr>
          <w:lang w:val="pt-PT"/>
        </w:rPr>
      </w:pPr>
    </w:p>
    <w:p w14:paraId="5B694BA7" w14:textId="718832D6" w:rsidR="00A64599" w:rsidRDefault="00A64599" w:rsidP="00105813">
      <w:pPr>
        <w:spacing w:after="0"/>
        <w:rPr>
          <w:lang w:val="pt-PT"/>
        </w:rPr>
      </w:pPr>
    </w:p>
    <w:p w14:paraId="11132E89" w14:textId="27ECFBBD" w:rsidR="00A64599" w:rsidRDefault="00A64599" w:rsidP="00105813">
      <w:pPr>
        <w:spacing w:after="0"/>
        <w:rPr>
          <w:lang w:val="pt-PT"/>
        </w:rPr>
      </w:pPr>
    </w:p>
    <w:p w14:paraId="49823D74" w14:textId="77777777" w:rsidR="00A64599" w:rsidRPr="00B71D51" w:rsidRDefault="00A64599" w:rsidP="00105813">
      <w:pPr>
        <w:spacing w:after="0"/>
        <w:rPr>
          <w:lang w:val="pt-PT"/>
        </w:rPr>
      </w:pP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50657B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BE4786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BE4786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50657B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1FFF8DE3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D62A6C" w:rsidRPr="0050657B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9F2FFDA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50657B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6A4E257C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5</w:t>
            </w: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 xml:space="preserve">Consistência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5300F756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9</w:t>
            </w: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671D90A8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4</w:t>
            </w:r>
          </w:p>
        </w:tc>
      </w:tr>
      <w:tr w:rsidR="00D62A6C" w:rsidRPr="0050657B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44364E1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50657B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58820280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Visualmente agradável e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0EA6BE99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50657B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2DEA9BBF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1C65AFA7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BE4786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019FE848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7</w:t>
            </w:r>
          </w:p>
        </w:tc>
      </w:tr>
    </w:tbl>
    <w:p w14:paraId="705BFF91" w14:textId="77777777" w:rsidR="00BE4786" w:rsidRDefault="00BE4786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50657B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BE4786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BE4786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50657B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03B82FF5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43E364FF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  <w:r w:rsidR="00375B4B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47AEB9E9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0</w:t>
            </w: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A916890" w:rsidR="00D62A6C" w:rsidRPr="00D62A6C" w:rsidRDefault="00375B4B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7</w:t>
            </w: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5ED4AD0C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BE4786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140EAB5F" w:rsidR="00D62A6C" w:rsidRPr="00D62A6C" w:rsidRDefault="00375B4B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5.6</w:t>
            </w: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36"/>
      <w:footerReference w:type="default" r:id="rId37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7E037" w14:textId="77777777" w:rsidR="00D75523" w:rsidRDefault="00D75523" w:rsidP="00140CDB">
      <w:pPr>
        <w:spacing w:after="0" w:line="240" w:lineRule="auto"/>
      </w:pPr>
      <w:r>
        <w:separator/>
      </w:r>
    </w:p>
  </w:endnote>
  <w:endnote w:type="continuationSeparator" w:id="0">
    <w:p w14:paraId="6AEE5973" w14:textId="77777777" w:rsidR="00D75523" w:rsidRDefault="00D75523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BE4786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BE4786" w:rsidRPr="00C14A9B" w:rsidRDefault="00BE4786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Pr="00E04FD4">
            <w:rPr>
              <w:lang w:val="pt-PT"/>
            </w:rPr>
            <w:t xml:space="preserve">Carlos Ferreira | </w:t>
          </w:r>
          <w:r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BE4786" w:rsidRPr="00140CDB" w:rsidRDefault="00BE4786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BE4786" w:rsidRDefault="00BE478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243D4" w14:textId="77777777" w:rsidR="00D75523" w:rsidRDefault="00D75523" w:rsidP="00140CDB">
      <w:pPr>
        <w:spacing w:after="0" w:line="240" w:lineRule="auto"/>
      </w:pPr>
      <w:r>
        <w:separator/>
      </w:r>
    </w:p>
  </w:footnote>
  <w:footnote w:type="continuationSeparator" w:id="0">
    <w:p w14:paraId="7CC57BE1" w14:textId="77777777" w:rsidR="00D75523" w:rsidRDefault="00D75523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BE4786" w:rsidRPr="0050657B" w14:paraId="2B88FF3A" w14:textId="77777777" w:rsidTr="00BE4786">
      <w:tc>
        <w:tcPr>
          <w:tcW w:w="4527" w:type="dxa"/>
        </w:tcPr>
        <w:p w14:paraId="1F7584C4" w14:textId="77777777" w:rsidR="00BE4786" w:rsidRPr="00140CDB" w:rsidRDefault="00BE4786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BE4786" w:rsidRPr="00140CDB" w:rsidRDefault="00BE4786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BE4786" w:rsidRPr="00361A5F" w:rsidRDefault="00BE4786" w:rsidP="0069763F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20271"/>
    <w:rsid w:val="00040DC2"/>
    <w:rsid w:val="00065DE0"/>
    <w:rsid w:val="00070C5F"/>
    <w:rsid w:val="000A47E5"/>
    <w:rsid w:val="00105813"/>
    <w:rsid w:val="00134CEC"/>
    <w:rsid w:val="00140CDB"/>
    <w:rsid w:val="00145329"/>
    <w:rsid w:val="001949B4"/>
    <w:rsid w:val="001B789E"/>
    <w:rsid w:val="001E21BB"/>
    <w:rsid w:val="001F7384"/>
    <w:rsid w:val="002116A8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1A5F"/>
    <w:rsid w:val="0036677D"/>
    <w:rsid w:val="00375B4B"/>
    <w:rsid w:val="003818A2"/>
    <w:rsid w:val="003B5C6D"/>
    <w:rsid w:val="003B6053"/>
    <w:rsid w:val="00401250"/>
    <w:rsid w:val="004103AC"/>
    <w:rsid w:val="00454DB4"/>
    <w:rsid w:val="00457477"/>
    <w:rsid w:val="00473801"/>
    <w:rsid w:val="004A5C87"/>
    <w:rsid w:val="004B5B83"/>
    <w:rsid w:val="004B64FB"/>
    <w:rsid w:val="004B6F90"/>
    <w:rsid w:val="004F1A72"/>
    <w:rsid w:val="0050657B"/>
    <w:rsid w:val="00522B56"/>
    <w:rsid w:val="0056004A"/>
    <w:rsid w:val="00584496"/>
    <w:rsid w:val="00594864"/>
    <w:rsid w:val="005D7A2F"/>
    <w:rsid w:val="0061378A"/>
    <w:rsid w:val="00615050"/>
    <w:rsid w:val="00615A28"/>
    <w:rsid w:val="00671F26"/>
    <w:rsid w:val="00684E01"/>
    <w:rsid w:val="0069763F"/>
    <w:rsid w:val="006A663D"/>
    <w:rsid w:val="006A79EA"/>
    <w:rsid w:val="006B7A38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7C2E35"/>
    <w:rsid w:val="008046DC"/>
    <w:rsid w:val="00826A3D"/>
    <w:rsid w:val="00872D8F"/>
    <w:rsid w:val="00885873"/>
    <w:rsid w:val="008A5DAD"/>
    <w:rsid w:val="008E2554"/>
    <w:rsid w:val="00902B41"/>
    <w:rsid w:val="0099791D"/>
    <w:rsid w:val="009B0123"/>
    <w:rsid w:val="009D15A0"/>
    <w:rsid w:val="009E14F1"/>
    <w:rsid w:val="00A64599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71D51"/>
    <w:rsid w:val="00B90A51"/>
    <w:rsid w:val="00BA1F6E"/>
    <w:rsid w:val="00BB2A16"/>
    <w:rsid w:val="00BE4786"/>
    <w:rsid w:val="00BF7795"/>
    <w:rsid w:val="00C145EF"/>
    <w:rsid w:val="00C14A9B"/>
    <w:rsid w:val="00C46856"/>
    <w:rsid w:val="00C5756C"/>
    <w:rsid w:val="00C74773"/>
    <w:rsid w:val="00C7608B"/>
    <w:rsid w:val="00C813AC"/>
    <w:rsid w:val="00C85683"/>
    <w:rsid w:val="00C93FE2"/>
    <w:rsid w:val="00CD5F9B"/>
    <w:rsid w:val="00CE6821"/>
    <w:rsid w:val="00D316A3"/>
    <w:rsid w:val="00D3188E"/>
    <w:rsid w:val="00D44F8A"/>
    <w:rsid w:val="00D62A6C"/>
    <w:rsid w:val="00D75523"/>
    <w:rsid w:val="00D75DEC"/>
    <w:rsid w:val="00DB36F6"/>
    <w:rsid w:val="00DB46E0"/>
    <w:rsid w:val="00DC49B4"/>
    <w:rsid w:val="00DE0DCC"/>
    <w:rsid w:val="00E048D2"/>
    <w:rsid w:val="00E04FD4"/>
    <w:rsid w:val="00E15368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361A5F"/>
    <w:rPr>
      <w:color w:val="800080" w:themeColor="followed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06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yipleiria-my.sharepoint.com/:v:/g/personal/2202314_my_ipleiria_pt/EahArNA7DpZKkp6m5bZymVcB4fYcfGNLRXUyLGxoBXzzyA?e=uenodm" TargetMode="External"/><Relationship Id="rId18" Type="http://schemas.openxmlformats.org/officeDocument/2006/relationships/hyperlink" Target="https://myipleiria-my.sharepoint.com/:v:/g/personal/2202314_my_ipleiria_pt/EXohyyVpagtKqKeZKDpzP8UBRUwNS16uRLkrnBsiSr-rkA?e=Ukw5zI" TargetMode="External"/><Relationship Id="rId26" Type="http://schemas.openxmlformats.org/officeDocument/2006/relationships/hyperlink" Target="https://myipleiria-my.sharepoint.com/:v:/g/personal/2202314_my_ipleiria_pt/EVmpic4a5jZKmIsfULrQGvEBe3retGQuBLK0xZhbSauMUg?e=WYsvwg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yipleiria-my.sharepoint.com/:v:/g/personal/2202314_my_ipleiria_pt/ERacCxXJGWBFjx91LIXiL7EBurLKCIPQycNWFUec4mAaZw?e=XfRtD7" TargetMode="External"/><Relationship Id="rId34" Type="http://schemas.openxmlformats.org/officeDocument/2006/relationships/hyperlink" Target="https://www.laredoute.pt/lojas.asp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yipleiria-my.sharepoint.com/:v:/g/personal/2202314_my_ipleiria_pt/EWbWklTHGkZEusz2T-FSBeABuMmBKj8Zv-7KB0X9DA8YxA?e=bhZ85u" TargetMode="External"/><Relationship Id="rId17" Type="http://schemas.openxmlformats.org/officeDocument/2006/relationships/hyperlink" Target="https://myipleiria-my.sharepoint.com/:v:/g/personal/2202314_my_ipleiria_pt/EbqFm_IK5AlBjmLg3LBBkjgBDgm-Hb6OpufbpSZsdJSYYg?e=DmrceT" TargetMode="External"/><Relationship Id="rId25" Type="http://schemas.openxmlformats.org/officeDocument/2006/relationships/hyperlink" Target="https://www.laredoute.pt/inspiration/" TargetMode="External"/><Relationship Id="rId33" Type="http://schemas.openxmlformats.org/officeDocument/2006/relationships/hyperlink" Target="https://www.laredoute.pt/ser-solidario.aspx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yipleiria-my.sharepoint.com/:v:/g/personal/2202314_my_ipleiria_pt/EbqFm_IK5AlBjmLg3LBBkjgBDgm-Hb6OpufbpSZsdJSYYg?e=DmrceT" TargetMode="External"/><Relationship Id="rId20" Type="http://schemas.openxmlformats.org/officeDocument/2006/relationships/hyperlink" Target="https://www.laredoute.pt/b2b.aspx" TargetMode="External"/><Relationship Id="rId29" Type="http://schemas.openxmlformats.org/officeDocument/2006/relationships/hyperlink" Target="https://www.laredoute.pt/inspirat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redoute.pt/shp/moveis.aspx" TargetMode="External"/><Relationship Id="rId24" Type="http://schemas.openxmlformats.org/officeDocument/2006/relationships/hyperlink" Target="https://myipleiria-my.sharepoint.com/:v:/g/personal/2202314_my_ipleiria_pt/Ef6iwrdiU6JGjOFZOoYqstYB13vltsS_jXoBdNIMiM2iFg?e=dRNkBX" TargetMode="External"/><Relationship Id="rId32" Type="http://schemas.openxmlformats.org/officeDocument/2006/relationships/hyperlink" Target="https://www.laredoute.pt/ser-solidario.aspx" TargetMode="External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myipleiria-my.sharepoint.com/:v:/g/personal/2202314_my_ipleiria_pt/ESu0i_1KulxEkm36vTCg3UwB_MegCjLfi-p0T1Fgerk0Jw?e=0cHM7u" TargetMode="External"/><Relationship Id="rId23" Type="http://schemas.openxmlformats.org/officeDocument/2006/relationships/hyperlink" Target="https://www.laredoute.pt/content/cores-de-outono-/" TargetMode="External"/><Relationship Id="rId28" Type="http://schemas.openxmlformats.org/officeDocument/2006/relationships/hyperlink" Target="https://myipleiria-my.sharepoint.com/:v:/g/personal/2202314_my_ipleiria_pt/Ef6iwrdiU6JGjOFZOoYqstYB13vltsS_jXoBdNIMiM2iFg?e=dRNkBX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myipleiria-my.sharepoint.com/:v:/g/personal/2202314_my_ipleiria_pt/EfPAk2KXdTxLk3g0dRnp70ABIpUUQXYFA6pvjsHJneGU-w?e=YUcjw3" TargetMode="External"/><Relationship Id="rId19" Type="http://schemas.openxmlformats.org/officeDocument/2006/relationships/hyperlink" Target="https://myipleiria-my.sharepoint.com/:v:/g/personal/2202314_my_ipleiria_pt/EVWKxNhysytFg5AvnNMIhl0BJsbwjlGrTW6PFK0Dk7xrHg?e=mod0xt" TargetMode="External"/><Relationship Id="rId31" Type="http://schemas.openxmlformats.org/officeDocument/2006/relationships/hyperlink" Target="https://www.laredoute.pt/politica-de-privacidade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yipleiria-my.sharepoint.com/:v:/g/personal/2202314_my_ipleiria_pt/ESV0Iq7VyZVBs680rNn3-W4BvGTcHT1kSnL00gQOMnefuw?e=F5vB9P" TargetMode="External"/><Relationship Id="rId22" Type="http://schemas.openxmlformats.org/officeDocument/2006/relationships/hyperlink" Target="https://myipleiria-my.sharepoint.com/:v:/g/personal/2202314_my_ipleiria_pt/EaZYoCG_h6BNjM-LzGsSMH4BTGQOXHXQehRyV-ykkhnBVg?e=pVwrnL" TargetMode="External"/><Relationship Id="rId27" Type="http://schemas.openxmlformats.org/officeDocument/2006/relationships/hyperlink" Target="https://www.laredoute.pt/inspiration/" TargetMode="External"/><Relationship Id="rId30" Type="http://schemas.openxmlformats.org/officeDocument/2006/relationships/hyperlink" Target="https://www.laredoute.pt/sellconditions.aspx#4" TargetMode="External"/><Relationship Id="rId35" Type="http://schemas.openxmlformats.org/officeDocument/2006/relationships/hyperlink" Target="https://www.laredoute.pt/medidas_geral.aspx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D0041CB-EF31-4731-A77F-8F9C297E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819</Words>
  <Characters>15224</Characters>
  <Application>Microsoft Office Word</Application>
  <DocSecurity>0</DocSecurity>
  <Lines>126</Lines>
  <Paragraphs>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Henrique</cp:lastModifiedBy>
  <cp:revision>2</cp:revision>
  <cp:lastPrinted>2018-10-23T07:12:00Z</cp:lastPrinted>
  <dcterms:created xsi:type="dcterms:W3CDTF">2021-12-06T20:16:00Z</dcterms:created>
  <dcterms:modified xsi:type="dcterms:W3CDTF">2021-12-06T20:16:00Z</dcterms:modified>
</cp:coreProperties>
</file>